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58B70F1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Name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Journal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i/>
          <w:color w:val="000000" w:themeColor="text1"/>
        </w:rPr>
        <w:t>World</w:t>
      </w:r>
      <w:r w:rsidR="00020F38" w:rsidRPr="00D17A7F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i/>
          <w:color w:val="000000" w:themeColor="text1"/>
        </w:rPr>
        <w:t>Journal</w:t>
      </w:r>
      <w:r w:rsidR="00020F38" w:rsidRPr="00D17A7F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i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i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i/>
          <w:color w:val="000000" w:themeColor="text1"/>
        </w:rPr>
        <w:t>Gastroenterology</w:t>
      </w:r>
    </w:p>
    <w:p w14:paraId="3178AF42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NO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77652</w:t>
      </w:r>
    </w:p>
    <w:p w14:paraId="7DE84B6B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Manuscript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ETT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DITOR</w:t>
      </w:r>
    </w:p>
    <w:p w14:paraId="53A23CE9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120785FF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Alcohol-related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diseases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liver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metastasis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2C5862" w:rsidRPr="00D17A7F">
        <w:rPr>
          <w:rFonts w:ascii="Book Antiqua" w:hAnsi="Book Antiqua" w:cs="Book Antiqua" w:hint="eastAsia"/>
          <w:b/>
          <w:color w:val="000000" w:themeColor="text1"/>
          <w:lang w:eastAsia="zh-CN"/>
        </w:rPr>
        <w:t>R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ole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cell-free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network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communication</w:t>
      </w:r>
    </w:p>
    <w:p w14:paraId="45AC48D3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7D72A189" w14:textId="77777777" w:rsidR="00A77B3E" w:rsidRPr="00D17A7F" w:rsidRDefault="002C5862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Mur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hAnsi="Book Antiqua" w:cs="Book Antiqua" w:hint="eastAsia"/>
          <w:color w:val="000000" w:themeColor="text1"/>
          <w:lang w:eastAsia="zh-CN"/>
        </w:rPr>
        <w:t>M</w:t>
      </w:r>
      <w:r w:rsidR="00020F38" w:rsidRPr="00D17A7F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Pr="00D17A7F">
        <w:rPr>
          <w:rFonts w:ascii="Book Antiqua" w:hAnsi="Book Antiqua" w:cs="Book Antiqua" w:hint="eastAsia"/>
          <w:i/>
          <w:color w:val="000000" w:themeColor="text1"/>
          <w:lang w:eastAsia="zh-CN"/>
        </w:rPr>
        <w:t>et</w:t>
      </w:r>
      <w:r w:rsidR="00020F38" w:rsidRPr="00D17A7F">
        <w:rPr>
          <w:rFonts w:ascii="Book Antiqua" w:hAnsi="Book Antiqua" w:cs="Book Antiqua" w:hint="eastAsia"/>
          <w:i/>
          <w:color w:val="000000" w:themeColor="text1"/>
          <w:lang w:eastAsia="zh-CN"/>
        </w:rPr>
        <w:t xml:space="preserve"> </w:t>
      </w:r>
      <w:r w:rsidRPr="00D17A7F">
        <w:rPr>
          <w:rFonts w:ascii="Book Antiqua" w:hAnsi="Book Antiqua" w:cs="Book Antiqua" w:hint="eastAsia"/>
          <w:i/>
          <w:color w:val="000000" w:themeColor="text1"/>
          <w:lang w:eastAsia="zh-CN"/>
        </w:rPr>
        <w:t>al</w:t>
      </w:r>
      <w:r w:rsidRPr="00D17A7F">
        <w:rPr>
          <w:rFonts w:ascii="Book Antiqua" w:hAnsi="Book Antiqua" w:cs="Book Antiqua" w:hint="eastAsia"/>
          <w:color w:val="000000" w:themeColor="text1"/>
          <w:lang w:eastAsia="zh-CN"/>
        </w:rPr>
        <w:t>.</w:t>
      </w:r>
      <w:r w:rsidR="00020F38" w:rsidRPr="00D17A7F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Alcohol-rel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diseas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metastasis</w:t>
      </w:r>
    </w:p>
    <w:p w14:paraId="31AC11A3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312D6046" w14:textId="77777777" w:rsidR="00A77B3E" w:rsidRPr="00D17A7F" w:rsidRDefault="00F27B26">
      <w:pPr>
        <w:spacing w:line="360" w:lineRule="auto"/>
        <w:jc w:val="both"/>
        <w:rPr>
          <w:color w:val="000000" w:themeColor="text1"/>
          <w:lang w:val="es-ES"/>
        </w:rPr>
      </w:pP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Manuel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Muro,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Aurelia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Collados-Ros,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Isabel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Legaz</w:t>
      </w:r>
    </w:p>
    <w:p w14:paraId="34D330E7" w14:textId="77777777" w:rsidR="00A77B3E" w:rsidRPr="00D17A7F" w:rsidRDefault="00A77B3E">
      <w:pPr>
        <w:spacing w:line="360" w:lineRule="auto"/>
        <w:jc w:val="both"/>
        <w:rPr>
          <w:color w:val="000000" w:themeColor="text1"/>
          <w:lang w:val="es-ES"/>
        </w:rPr>
      </w:pPr>
    </w:p>
    <w:p w14:paraId="2507CEBC" w14:textId="77777777" w:rsidR="00A77B3E" w:rsidRPr="00D17A7F" w:rsidRDefault="00F27B26">
      <w:pPr>
        <w:spacing w:line="360" w:lineRule="auto"/>
        <w:jc w:val="both"/>
        <w:rPr>
          <w:color w:val="000000" w:themeColor="text1"/>
          <w:lang w:val="es-ES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>Manuel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>Muro,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Immunology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Service,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Instituto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Murciano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de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investigación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biosanitaria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(IMIB),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Hospital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Clínico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Universitario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Virgen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de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la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Arrixaca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(HCUVA),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Murcia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30120,</w:t>
      </w:r>
      <w:r w:rsidR="00020F38" w:rsidRPr="00D17A7F">
        <w:rPr>
          <w:rFonts w:ascii="Book Antiqua" w:eastAsia="Book Antiqua" w:hAnsi="Book Antiqua" w:cs="Book Antiqua"/>
          <w:color w:val="000000" w:themeColor="text1"/>
          <w:lang w:val="es-ES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  <w:lang w:val="es-ES"/>
        </w:rPr>
        <w:t>Spain</w:t>
      </w:r>
    </w:p>
    <w:p w14:paraId="3792BA58" w14:textId="77777777" w:rsidR="00A77B3E" w:rsidRPr="00D17A7F" w:rsidRDefault="00A77B3E">
      <w:pPr>
        <w:spacing w:line="360" w:lineRule="auto"/>
        <w:jc w:val="both"/>
        <w:rPr>
          <w:color w:val="000000" w:themeColor="text1"/>
          <w:lang w:val="es-ES"/>
        </w:rPr>
      </w:pPr>
    </w:p>
    <w:p w14:paraId="130396B7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Aurelia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Collados</w:t>
      </w:r>
      <w:proofErr w:type="spellEnd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-Ros,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C5862" w:rsidRPr="00D17A7F">
        <w:rPr>
          <w:rFonts w:ascii="Book Antiqua" w:eastAsia="Book Antiqua" w:hAnsi="Book Antiqua" w:cs="Book Antiqua"/>
          <w:b/>
          <w:bCs/>
          <w:color w:val="000000" w:themeColor="text1"/>
        </w:rPr>
        <w:t>Isabel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="002C5862" w:rsidRPr="00D17A7F">
        <w:rPr>
          <w:rFonts w:ascii="Book Antiqua" w:eastAsia="Book Antiqua" w:hAnsi="Book Antiqua" w:cs="Book Antiqua"/>
          <w:b/>
          <w:bCs/>
          <w:color w:val="000000" w:themeColor="text1"/>
        </w:rPr>
        <w:t>Legaz</w:t>
      </w:r>
      <w:proofErr w:type="spellEnd"/>
      <w:r w:rsidR="002C5862" w:rsidRPr="00D17A7F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020F38" w:rsidRPr="00D17A7F">
        <w:rPr>
          <w:rFonts w:ascii="Book Antiqua" w:hAnsi="Book Antiqua" w:cs="Book Antiqua" w:hint="eastAsia"/>
          <w:b/>
          <w:bCs/>
          <w:color w:val="000000" w:themeColor="text1"/>
          <w:lang w:eastAsia="zh-CN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epartm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eg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orens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dicine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iomedic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searc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stitut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(IMIB)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gion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mpu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ternation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xcellenc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2C5862" w:rsidRPr="00D17A7F">
        <w:rPr>
          <w:rFonts w:ascii="Book Antiqua" w:hAnsi="Book Antiqua" w:cs="Book Antiqua"/>
          <w:color w:val="000000" w:themeColor="text1"/>
          <w:lang w:eastAsia="zh-CN"/>
        </w:rPr>
        <w:t>“</w:t>
      </w:r>
      <w:r w:rsidRPr="00D17A7F">
        <w:rPr>
          <w:rFonts w:ascii="Book Antiqua" w:eastAsia="Book Antiqua" w:hAnsi="Book Antiqua" w:cs="Book Antiqua"/>
          <w:color w:val="000000" w:themeColor="text1"/>
        </w:rPr>
        <w:t>Campu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ar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ostrum</w:t>
      </w:r>
      <w:r w:rsidR="002C5862" w:rsidRPr="00D17A7F">
        <w:rPr>
          <w:rFonts w:ascii="Book Antiqua" w:hAnsi="Book Antiqua" w:cs="Book Antiqua"/>
          <w:color w:val="000000" w:themeColor="text1"/>
          <w:lang w:eastAsia="zh-CN"/>
        </w:rPr>
        <w:t>”</w:t>
      </w:r>
      <w:r w:rsidRPr="00D17A7F">
        <w:rPr>
          <w:rFonts w:ascii="Book Antiqua" w:eastAsia="Book Antiqua" w:hAnsi="Book Antiqua" w:cs="Book Antiqua"/>
          <w:color w:val="000000" w:themeColor="text1"/>
        </w:rPr>
        <w:t>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acult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dicine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Universit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urcia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urcia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301</w:t>
      </w:r>
      <w:r w:rsidR="0077466E" w:rsidRPr="00D17A7F">
        <w:rPr>
          <w:rFonts w:ascii="Book Antiqua" w:hAnsi="Book Antiqua" w:cs="Book Antiqua" w:hint="eastAsia"/>
          <w:color w:val="000000" w:themeColor="text1"/>
          <w:lang w:eastAsia="zh-CN"/>
        </w:rPr>
        <w:t>0</w:t>
      </w:r>
      <w:r w:rsidRPr="00D17A7F">
        <w:rPr>
          <w:rFonts w:ascii="Book Antiqua" w:eastAsia="Book Antiqua" w:hAnsi="Book Antiqua" w:cs="Book Antiqua"/>
          <w:color w:val="000000" w:themeColor="text1"/>
        </w:rPr>
        <w:t>0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pain</w:t>
      </w:r>
    </w:p>
    <w:p w14:paraId="0BB9AEAB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6D6E94D5" w14:textId="77777777" w:rsidR="00A77B3E" w:rsidRPr="00D17A7F" w:rsidRDefault="00F27B26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Author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contributions: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="00020F38" w:rsidRPr="00D17A7F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="00020F38" w:rsidRPr="00D17A7F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>I</w:t>
      </w:r>
      <w:r w:rsidR="00020F38" w:rsidRPr="00D17A7F">
        <w:rPr>
          <w:rFonts w:ascii="Book Antiqua" w:hAnsi="Book Antiqua" w:cs="Book Antiqua" w:hint="eastAsia"/>
          <w:bCs/>
          <w:color w:val="000000" w:themeColor="text1"/>
          <w:lang w:eastAsia="zh-CN"/>
        </w:rPr>
        <w:t xml:space="preserve"> </w:t>
      </w:r>
      <w:proofErr w:type="spellStart"/>
      <w:r w:rsidR="00020F38" w:rsidRPr="00D17A7F">
        <w:rPr>
          <w:rFonts w:ascii="Book Antiqua" w:hAnsi="Book Antiqua" w:cs="Book Antiqua" w:hint="eastAsia"/>
          <w:bCs/>
          <w:color w:val="000000" w:themeColor="text1"/>
          <w:lang w:eastAsia="zh-CN"/>
        </w:rPr>
        <w:t>contrubited</w:t>
      </w:r>
      <w:proofErr w:type="spellEnd"/>
      <w:r w:rsidR="00020F38" w:rsidRPr="00D17A7F">
        <w:rPr>
          <w:rFonts w:ascii="Book Antiqua" w:hAnsi="Book Antiqua" w:cs="Book Antiqua" w:hint="eastAsia"/>
          <w:bCs/>
          <w:color w:val="000000" w:themeColor="text1"/>
          <w:lang w:eastAsia="zh-CN"/>
        </w:rPr>
        <w:t xml:space="preserve"> to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 xml:space="preserve"> c</w:t>
      </w:r>
      <w:r w:rsidRPr="00D17A7F">
        <w:rPr>
          <w:rFonts w:ascii="Book Antiqua" w:eastAsia="Book Antiqua" w:hAnsi="Book Antiqua" w:cs="Book Antiqua"/>
          <w:color w:val="000000" w:themeColor="text1"/>
        </w:rPr>
        <w:t>onceptualization;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020F38" w:rsidRPr="00D17A7F">
        <w:rPr>
          <w:rFonts w:ascii="Book Antiqua" w:eastAsia="Book Antiqua" w:hAnsi="Book Antiqua" w:cs="Book Antiqua"/>
          <w:color w:val="000000" w:themeColor="text1"/>
        </w:rPr>
        <w:t>Muro</w:t>
      </w:r>
      <w:proofErr w:type="spellEnd"/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 xml:space="preserve"> M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="00020F38" w:rsidRPr="00D17A7F">
        <w:rPr>
          <w:rFonts w:ascii="Book Antiqua" w:eastAsia="Book Antiqua" w:hAnsi="Book Antiqua" w:cs="Book Antiqua"/>
          <w:color w:val="000000" w:themeColor="text1"/>
        </w:rPr>
        <w:t>Collados</w:t>
      </w:r>
      <w:proofErr w:type="spellEnd"/>
      <w:r w:rsidR="00020F38" w:rsidRPr="00D17A7F">
        <w:rPr>
          <w:rFonts w:ascii="Book Antiqua" w:eastAsia="Book Antiqua" w:hAnsi="Book Antiqua" w:cs="Book Antiqua"/>
          <w:color w:val="000000" w:themeColor="text1"/>
        </w:rPr>
        <w:t>-Ros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 xml:space="preserve"> 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A, and </w:t>
      </w:r>
      <w:proofErr w:type="spellStart"/>
      <w:r w:rsidR="00020F38" w:rsidRPr="00D17A7F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 xml:space="preserve"> 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>I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 xml:space="preserve"> </w:t>
      </w:r>
      <w:proofErr w:type="spellStart"/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>contrubited</w:t>
      </w:r>
      <w:proofErr w:type="spellEnd"/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 xml:space="preserve"> 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>w</w:t>
      </w:r>
      <w:r w:rsidRPr="00D17A7F">
        <w:rPr>
          <w:rFonts w:ascii="Book Antiqua" w:eastAsia="Book Antiqua" w:hAnsi="Book Antiqua" w:cs="Book Antiqua"/>
          <w:color w:val="000000" w:themeColor="text1"/>
        </w:rPr>
        <w:t>riting-origin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raf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eparation;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020F38" w:rsidRPr="00D17A7F">
        <w:rPr>
          <w:rFonts w:ascii="Book Antiqua" w:eastAsia="Book Antiqua" w:hAnsi="Book Antiqua" w:cs="Book Antiqua"/>
          <w:color w:val="000000" w:themeColor="text1"/>
        </w:rPr>
        <w:t>Muro</w:t>
      </w:r>
      <w:proofErr w:type="spellEnd"/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 xml:space="preserve"> M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and </w:t>
      </w:r>
      <w:proofErr w:type="spellStart"/>
      <w:r w:rsidR="00020F38" w:rsidRPr="00D17A7F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 xml:space="preserve"> 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>I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 xml:space="preserve"> </w:t>
      </w:r>
      <w:proofErr w:type="spellStart"/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>contrubited</w:t>
      </w:r>
      <w:proofErr w:type="spellEnd"/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 xml:space="preserve"> 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>w</w:t>
      </w:r>
      <w:r w:rsidRPr="00D17A7F">
        <w:rPr>
          <w:rFonts w:ascii="Book Antiqua" w:eastAsia="Book Antiqua" w:hAnsi="Book Antiqua" w:cs="Book Antiqua"/>
          <w:color w:val="000000" w:themeColor="text1"/>
        </w:rPr>
        <w:t>riting-review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diting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>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>w</w:t>
      </w:r>
      <w:r w:rsidRPr="00D17A7F">
        <w:rPr>
          <w:rFonts w:ascii="Book Antiqua" w:eastAsia="Book Antiqua" w:hAnsi="Book Antiqua" w:cs="Book Antiqua"/>
          <w:color w:val="000000" w:themeColor="text1"/>
        </w:rPr>
        <w:t>rit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>-</w:t>
      </w:r>
      <w:r w:rsidRPr="00D17A7F">
        <w:rPr>
          <w:rFonts w:ascii="Book Antiqua" w:eastAsia="Book Antiqua" w:hAnsi="Book Antiqua" w:cs="Book Antiqua"/>
          <w:color w:val="000000" w:themeColor="text1"/>
        </w:rPr>
        <w:t>origin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raf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eparation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>, 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>upervision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>, 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>w</w:t>
      </w:r>
      <w:r w:rsidRPr="00D17A7F">
        <w:rPr>
          <w:rFonts w:ascii="Book Antiqua" w:eastAsia="Book Antiqua" w:hAnsi="Book Antiqua" w:cs="Book Antiqua"/>
          <w:color w:val="000000" w:themeColor="text1"/>
        </w:rPr>
        <w:t>rit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>-</w:t>
      </w:r>
      <w:r w:rsidRPr="00D17A7F">
        <w:rPr>
          <w:rFonts w:ascii="Book Antiqua" w:eastAsia="Book Antiqua" w:hAnsi="Book Antiqua" w:cs="Book Antiqua"/>
          <w:color w:val="000000" w:themeColor="text1"/>
        </w:rPr>
        <w:t>review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diting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>; a</w:t>
      </w:r>
      <w:r w:rsidRPr="00D17A7F">
        <w:rPr>
          <w:rFonts w:ascii="Book Antiqua" w:eastAsia="Book Antiqua" w:hAnsi="Book Antiqua" w:cs="Book Antiqua"/>
          <w:color w:val="000000" w:themeColor="text1"/>
        </w:rPr>
        <w:t>l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uthor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a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pprov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in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anuscript</w:t>
      </w:r>
      <w:r w:rsidR="00020F38" w:rsidRPr="00D17A7F">
        <w:rPr>
          <w:rFonts w:ascii="Book Antiqua" w:eastAsia="Book Antiqua" w:hAnsi="Book Antiqua" w:cs="Book Antiqua" w:hint="eastAsia"/>
          <w:color w:val="000000" w:themeColor="text1"/>
        </w:rPr>
        <w:t xml:space="preserve">, </w:t>
      </w:r>
      <w:r w:rsidRPr="00D17A7F">
        <w:rPr>
          <w:rFonts w:ascii="Book Antiqua" w:eastAsia="Book Antiqua" w:hAnsi="Book Antiqua" w:cs="Book Antiqua"/>
          <w:color w:val="000000" w:themeColor="text1"/>
        </w:rPr>
        <w:t>rea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pprov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in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anuscript.</w:t>
      </w:r>
    </w:p>
    <w:p w14:paraId="4650B0DB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209D969B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Corresponding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author: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Isabel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proofErr w:type="spellStart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Legaz</w:t>
      </w:r>
      <w:proofErr w:type="spellEnd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,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PhD,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Senior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Lecturer,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020F38" w:rsidRPr="00D17A7F">
        <w:rPr>
          <w:rFonts w:ascii="Book Antiqua" w:hAnsi="Book Antiqua"/>
          <w:color w:val="000000" w:themeColor="text1"/>
        </w:rPr>
        <w:t xml:space="preserve">Department of Legal and Forensic Medicine, Biomedical Research Institute (IMIB), Regional Campus of </w:t>
      </w:r>
      <w:r w:rsidR="00020F38" w:rsidRPr="00D17A7F">
        <w:rPr>
          <w:rFonts w:ascii="Book Antiqua" w:hAnsi="Book Antiqua"/>
          <w:color w:val="000000" w:themeColor="text1"/>
        </w:rPr>
        <w:lastRenderedPageBreak/>
        <w:t xml:space="preserve">International Excellence “Campus Mare Nostrum”, Faculty of Medicine, University of Murcia, Campus de </w:t>
      </w:r>
      <w:proofErr w:type="spellStart"/>
      <w:r w:rsidR="00020F38" w:rsidRPr="00D17A7F">
        <w:rPr>
          <w:rFonts w:ascii="Book Antiqua" w:hAnsi="Book Antiqua"/>
          <w:color w:val="000000" w:themeColor="text1"/>
        </w:rPr>
        <w:t>Espinardo</w:t>
      </w:r>
      <w:proofErr w:type="spellEnd"/>
      <w:r w:rsidR="00020F38" w:rsidRPr="00D17A7F">
        <w:rPr>
          <w:rFonts w:ascii="Book Antiqua" w:hAnsi="Book Antiqua"/>
          <w:color w:val="000000" w:themeColor="text1"/>
        </w:rPr>
        <w:t>, Murcia 30100, Spain. isalegaz@um.es</w:t>
      </w:r>
    </w:p>
    <w:p w14:paraId="58A77201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2ACD64F5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Received: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12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2022</w:t>
      </w:r>
    </w:p>
    <w:p w14:paraId="24A6E79E" w14:textId="77777777" w:rsidR="00A77B3E" w:rsidRPr="00D17A7F" w:rsidRDefault="00F27B26">
      <w:pPr>
        <w:spacing w:line="360" w:lineRule="auto"/>
        <w:jc w:val="both"/>
        <w:rPr>
          <w:color w:val="000000" w:themeColor="text1"/>
          <w:lang w:eastAsia="zh-CN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Revised: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bCs/>
          <w:color w:val="000000" w:themeColor="text1"/>
          <w:lang w:eastAsia="zh-CN"/>
        </w:rPr>
        <w:t>May 31, 2022</w:t>
      </w:r>
    </w:p>
    <w:p w14:paraId="32105F5B" w14:textId="0AA9F6C8" w:rsidR="00A77B3E" w:rsidRPr="00D17A7F" w:rsidRDefault="00F27B26">
      <w:pPr>
        <w:spacing w:line="360" w:lineRule="auto"/>
        <w:jc w:val="both"/>
        <w:rPr>
          <w:color w:val="000000" w:themeColor="text1"/>
          <w:lang w:eastAsia="zh-CN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Accepted: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2F77A8" w:rsidRPr="00D17A7F">
        <w:rPr>
          <w:rFonts w:ascii="Book Antiqua" w:eastAsia="Book Antiqua" w:hAnsi="Book Antiqua" w:cs="Book Antiqua"/>
          <w:color w:val="000000" w:themeColor="text1"/>
        </w:rPr>
        <w:t>July 18, 2022</w:t>
      </w:r>
    </w:p>
    <w:p w14:paraId="3927006C" w14:textId="4A1C45C6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Published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online: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DF7EA6" w:rsidRPr="00D17A7F">
        <w:rPr>
          <w:rFonts w:ascii="Book Antiqua" w:hAnsi="Book Antiqua"/>
          <w:color w:val="000000"/>
          <w:shd w:val="clear" w:color="auto" w:fill="FFFFFF"/>
        </w:rPr>
        <w:t>August 14, 2022</w:t>
      </w:r>
    </w:p>
    <w:p w14:paraId="28480B53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  <w:sectPr w:rsidR="00A77B3E" w:rsidRPr="00D17A7F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E72BB1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lastRenderedPageBreak/>
        <w:t>Abstract</w:t>
      </w:r>
    </w:p>
    <w:p w14:paraId="35841C83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tak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isk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acto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o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evelopm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tastat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ea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gression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D17A7F">
        <w:rPr>
          <w:rFonts w:ascii="Book Antiqua" w:eastAsia="Book Antiqua" w:hAnsi="Book Antiqua" w:cs="Book Antiqua"/>
          <w:color w:val="000000" w:themeColor="text1"/>
        </w:rPr>
        <w:t>Extracellula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D17A7F">
        <w:rPr>
          <w:rFonts w:ascii="Book Antiqua" w:eastAsia="Book Antiqua" w:hAnsi="Book Antiqua" w:cs="Book Antiqua"/>
          <w:color w:val="000000" w:themeColor="text1"/>
        </w:rPr>
        <w:t>vesicl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D17A7F">
        <w:rPr>
          <w:rFonts w:ascii="Book Antiqua" w:eastAsia="Book Antiqua" w:hAnsi="Book Antiqua" w:cs="Book Antiqua"/>
          <w:color w:val="000000" w:themeColor="text1"/>
        </w:rPr>
        <w:t>(EV)-medi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D17A7F">
        <w:rPr>
          <w:rFonts w:ascii="Book Antiqua" w:eastAsia="Book Antiqua" w:hAnsi="Book Antiqua" w:cs="Book Antiqua"/>
          <w:color w:val="000000" w:themeColor="text1"/>
        </w:rPr>
        <w:t>interorg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D17A7F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D17A7F">
        <w:rPr>
          <w:rFonts w:ascii="Book Antiqua" w:eastAsia="Book Antiqua" w:hAnsi="Book Antiqua" w:cs="Book Antiqua"/>
          <w:color w:val="000000" w:themeColor="text1"/>
        </w:rPr>
        <w:t>assum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D17A7F">
        <w:rPr>
          <w:rFonts w:ascii="Book Antiqua" w:eastAsia="Book Antiqua" w:hAnsi="Book Antiqua" w:cs="Book Antiqua"/>
          <w:color w:val="000000" w:themeColor="text1"/>
        </w:rPr>
        <w:t>b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5E40DF" w:rsidRPr="00D17A7F">
        <w:rPr>
          <w:rFonts w:ascii="Book Antiqua" w:eastAsia="Book Antiqua" w:hAnsi="Book Antiqua" w:cs="Book Antiqua"/>
          <w:color w:val="000000" w:themeColor="text1"/>
        </w:rPr>
        <w:t>significa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oost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umorigen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athway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ea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gression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Rec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researc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indicat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variet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rol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developm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649EC" w:rsidRPr="00D17A7F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ur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athophysiologic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nditions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volvem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V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ignal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ur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gress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nvironm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unknown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refore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understand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etwork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ol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D17A7F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iomarker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ntribut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ignificantl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evelop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trategi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ddres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eriou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ubl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ealt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blem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ssoci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it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nsump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cer.</w:t>
      </w:r>
    </w:p>
    <w:p w14:paraId="2846A722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39867927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Key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Words: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xosomes;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tastasis;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-associ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ease;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cer</w:t>
      </w:r>
    </w:p>
    <w:p w14:paraId="76E290AD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1D60DC6B" w14:textId="77777777" w:rsidR="00D17A7F" w:rsidRPr="00D17A7F" w:rsidRDefault="00D17A7F" w:rsidP="00D17A7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0" w:name="_Hlk88512344"/>
      <w:bookmarkStart w:id="1" w:name="_Hlk88512883"/>
      <w:bookmarkStart w:id="2" w:name="_Hlk88513225"/>
      <w:bookmarkStart w:id="3" w:name="_Hlk88512545"/>
      <w:r w:rsidRPr="00D17A7F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D17A7F">
        <w:rPr>
          <w:rFonts w:ascii="Book Antiqua" w:eastAsia="Book Antiqua" w:hAnsi="Book Antiqua" w:cs="Book Antiqua"/>
          <w:b/>
          <w:color w:val="000000"/>
        </w:rPr>
        <w:t>The</w:t>
      </w:r>
      <w:r w:rsidRPr="00D17A7F">
        <w:rPr>
          <w:rFonts w:ascii="Book Antiqua" w:eastAsia="Book Antiqua" w:hAnsi="Book Antiqua" w:cs="Book Antiqua"/>
          <w:color w:val="000000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/>
        </w:rPr>
        <w:t xml:space="preserve">Author(s) 2022. </w:t>
      </w:r>
      <w:r w:rsidRPr="00D17A7F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D17A7F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D17A7F">
        <w:rPr>
          <w:rFonts w:ascii="Book Antiqua" w:eastAsia="Book Antiqua" w:hAnsi="Book Antiqua" w:cs="Book Antiqua"/>
          <w:color w:val="000000"/>
        </w:rPr>
        <w:t xml:space="preserve"> Publishing Group Inc. All rights reserved.</w:t>
      </w:r>
      <w:bookmarkEnd w:id="0"/>
      <w:r w:rsidRPr="00D17A7F">
        <w:rPr>
          <w:rFonts w:ascii="Book Antiqua" w:eastAsia="Book Antiqua" w:hAnsi="Book Antiqua" w:cs="Book Antiqua"/>
          <w:color w:val="000000"/>
        </w:rPr>
        <w:t xml:space="preserve"> </w:t>
      </w:r>
    </w:p>
    <w:bookmarkEnd w:id="1"/>
    <w:p w14:paraId="27F4BB3B" w14:textId="77777777" w:rsidR="00D17A7F" w:rsidRPr="00D17A7F" w:rsidRDefault="00D17A7F" w:rsidP="00D17A7F">
      <w:pPr>
        <w:spacing w:line="360" w:lineRule="auto"/>
        <w:jc w:val="both"/>
        <w:rPr>
          <w:lang w:eastAsia="zh-CN"/>
        </w:rPr>
      </w:pPr>
    </w:p>
    <w:p w14:paraId="317728B8" w14:textId="77777777" w:rsidR="00D17A7F" w:rsidRPr="00D17A7F" w:rsidRDefault="00D17A7F" w:rsidP="00D17A7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bookmarkStart w:id="4" w:name="_Hlk88512899"/>
      <w:bookmarkStart w:id="5" w:name="_Hlk88512352"/>
      <w:bookmarkEnd w:id="2"/>
      <w:r w:rsidRPr="00D17A7F">
        <w:rPr>
          <w:rFonts w:ascii="Book Antiqua" w:hAnsi="Book Antiqua" w:cs="Book Antiqua" w:hint="eastAsia"/>
          <w:b/>
          <w:color w:val="000000"/>
          <w:lang w:eastAsia="zh-CN"/>
        </w:rPr>
        <w:t>Citation:</w:t>
      </w:r>
      <w:bookmarkEnd w:id="3"/>
      <w:bookmarkEnd w:id="4"/>
      <w:r w:rsidRPr="00D17A7F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bookmarkEnd w:id="5"/>
      <w:proofErr w:type="spellStart"/>
      <w:r w:rsidR="00F27B26" w:rsidRPr="00D17A7F">
        <w:rPr>
          <w:rFonts w:ascii="Book Antiqua" w:eastAsia="Book Antiqua" w:hAnsi="Book Antiqua" w:cs="Book Antiqua"/>
          <w:color w:val="000000" w:themeColor="text1"/>
        </w:rPr>
        <w:t>Muro</w:t>
      </w:r>
      <w:proofErr w:type="spellEnd"/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M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F27B26" w:rsidRPr="00D17A7F">
        <w:rPr>
          <w:rFonts w:ascii="Book Antiqua" w:eastAsia="Book Antiqua" w:hAnsi="Book Antiqua" w:cs="Book Antiqua"/>
          <w:color w:val="000000" w:themeColor="text1"/>
        </w:rPr>
        <w:t>Collados</w:t>
      </w:r>
      <w:proofErr w:type="spellEnd"/>
      <w:r w:rsidR="00F27B26" w:rsidRPr="00D17A7F">
        <w:rPr>
          <w:rFonts w:ascii="Book Antiqua" w:eastAsia="Book Antiqua" w:hAnsi="Book Antiqua" w:cs="Book Antiqua"/>
          <w:color w:val="000000" w:themeColor="text1"/>
        </w:rPr>
        <w:t>-Ro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A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="00F27B26" w:rsidRPr="00D17A7F">
        <w:rPr>
          <w:rFonts w:ascii="Book Antiqua" w:eastAsia="Book Antiqua" w:hAnsi="Book Antiqua" w:cs="Book Antiqua"/>
          <w:color w:val="000000" w:themeColor="text1"/>
        </w:rPr>
        <w:t>Legaz</w:t>
      </w:r>
      <w:proofErr w:type="spellEnd"/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I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Alcohol-rel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gramStart"/>
      <w:r w:rsidR="00F27B26" w:rsidRPr="00D17A7F">
        <w:rPr>
          <w:rFonts w:ascii="Book Antiqua" w:eastAsia="Book Antiqua" w:hAnsi="Book Antiqua" w:cs="Book Antiqua"/>
          <w:color w:val="000000" w:themeColor="text1"/>
        </w:rPr>
        <w:t>diseases</w:t>
      </w:r>
      <w:proofErr w:type="gramEnd"/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metastasis: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R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ol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cell-fre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network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communication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i/>
          <w:iCs/>
          <w:color w:val="000000" w:themeColor="text1"/>
        </w:rPr>
        <w:t>World</w:t>
      </w:r>
      <w:r w:rsidR="00020F38"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i/>
          <w:iCs/>
          <w:color w:val="000000" w:themeColor="text1"/>
        </w:rPr>
        <w:t>J</w:t>
      </w:r>
      <w:r w:rsidR="00020F38"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i/>
          <w:iCs/>
          <w:color w:val="000000" w:themeColor="text1"/>
        </w:rPr>
        <w:t>Gastroenter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2022;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DF7EA6" w:rsidRPr="00D17A7F">
        <w:rPr>
          <w:rFonts w:ascii="Book Antiqua" w:eastAsia="Book Antiqua" w:hAnsi="Book Antiqua" w:cs="Book Antiqua"/>
          <w:color w:val="000000"/>
        </w:rPr>
        <w:t xml:space="preserve">28(30): </w:t>
      </w:r>
      <w:r w:rsidRPr="00D17A7F">
        <w:rPr>
          <w:rFonts w:ascii="Book Antiqua" w:eastAsia="Book Antiqua" w:hAnsi="Book Antiqua" w:cs="Book Antiqua"/>
          <w:color w:val="000000"/>
        </w:rPr>
        <w:t>4231</w:t>
      </w:r>
      <w:r w:rsidR="00DF7EA6" w:rsidRPr="00D17A7F">
        <w:rPr>
          <w:rFonts w:ascii="Book Antiqua" w:eastAsia="Book Antiqua" w:hAnsi="Book Antiqua" w:cs="Book Antiqua"/>
          <w:color w:val="000000"/>
        </w:rPr>
        <w:t>-</w:t>
      </w:r>
      <w:r w:rsidRPr="00D17A7F">
        <w:rPr>
          <w:rFonts w:ascii="Book Antiqua" w:eastAsia="Book Antiqua" w:hAnsi="Book Antiqua" w:cs="Book Antiqua"/>
          <w:color w:val="000000"/>
        </w:rPr>
        <w:t>4234</w:t>
      </w:r>
    </w:p>
    <w:p w14:paraId="420D84D7" w14:textId="4FD9AF17" w:rsidR="00D17A7F" w:rsidRPr="00D17A7F" w:rsidRDefault="00DF7EA6" w:rsidP="00D17A7F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D17A7F">
        <w:rPr>
          <w:rFonts w:ascii="Book Antiqua" w:eastAsia="Book Antiqua" w:hAnsi="Book Antiqua" w:cs="Book Antiqua"/>
          <w:b/>
          <w:bCs/>
          <w:color w:val="000000"/>
        </w:rPr>
        <w:t>URL:</w:t>
      </w:r>
      <w:r w:rsidRPr="00D17A7F">
        <w:rPr>
          <w:rFonts w:ascii="Book Antiqua" w:eastAsia="Book Antiqua" w:hAnsi="Book Antiqua" w:cs="Book Antiqua"/>
          <w:color w:val="000000"/>
        </w:rPr>
        <w:t xml:space="preserve"> </w:t>
      </w:r>
      <w:hyperlink r:id="rId7" w:history="1">
        <w:r w:rsidR="00D17A7F" w:rsidRPr="00D17A7F">
          <w:rPr>
            <w:rStyle w:val="aa"/>
            <w:rFonts w:ascii="Book Antiqua" w:eastAsia="Book Antiqua" w:hAnsi="Book Antiqua" w:cs="Book Antiqua"/>
          </w:rPr>
          <w:t>https://www.wjgnet.com/1007-9327/full/v28/i30/</w:t>
        </w:r>
        <w:r w:rsidR="00D17A7F" w:rsidRPr="00D17A7F">
          <w:rPr>
            <w:rStyle w:val="aa"/>
            <w:rFonts w:ascii="Book Antiqua" w:eastAsia="Book Antiqua" w:hAnsi="Book Antiqua" w:cs="Book Antiqua"/>
          </w:rPr>
          <w:t>4231</w:t>
        </w:r>
        <w:r w:rsidR="00D17A7F" w:rsidRPr="00D17A7F">
          <w:rPr>
            <w:rStyle w:val="aa"/>
            <w:rFonts w:ascii="Book Antiqua" w:eastAsia="Book Antiqua" w:hAnsi="Book Antiqua" w:cs="Book Antiqua"/>
          </w:rPr>
          <w:t>.htm</w:t>
        </w:r>
      </w:hyperlink>
    </w:p>
    <w:p w14:paraId="6CD52FEF" w14:textId="20002EBB" w:rsidR="00A77B3E" w:rsidRPr="00D17A7F" w:rsidRDefault="00DF7EA6" w:rsidP="00D17A7F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bCs/>
          <w:color w:val="000000"/>
        </w:rPr>
        <w:t xml:space="preserve">DOI: </w:t>
      </w:r>
      <w:r w:rsidRPr="00D17A7F">
        <w:rPr>
          <w:rFonts w:ascii="Book Antiqua" w:eastAsia="Book Antiqua" w:hAnsi="Book Antiqua" w:cs="Book Antiqua"/>
          <w:color w:val="000000"/>
        </w:rPr>
        <w:t>https://dx.doi.org/10.3748/wjg.v28.i30.</w:t>
      </w:r>
      <w:r w:rsidR="00D17A7F" w:rsidRPr="00D17A7F">
        <w:rPr>
          <w:rFonts w:ascii="Book Antiqua" w:eastAsia="Book Antiqua" w:hAnsi="Book Antiqua" w:cs="Book Antiqua"/>
          <w:color w:val="000000"/>
        </w:rPr>
        <w:t>4231</w:t>
      </w:r>
    </w:p>
    <w:p w14:paraId="499CE407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22E4B24B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Core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Tip: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ett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ditor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cuss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alit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nsump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isk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acto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ct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tsel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avo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ppearanc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rcinogen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ces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t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armfu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volu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ward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tastat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athology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n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ypothes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ee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ugges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mporta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tastas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etwee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ell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/o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rgan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raff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xtracellula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vesicles/exosom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la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mot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umorigenes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ocall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ve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tanc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rom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imar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umor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Unravel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chanism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rapeut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ossibiliti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ea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ew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ay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mb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cer</w:t>
      </w:r>
      <w:r w:rsidR="004F287E" w:rsidRPr="00D17A7F">
        <w:rPr>
          <w:rFonts w:ascii="Book Antiqua" w:hAnsi="Book Antiqua" w:cs="Book Antiqua"/>
          <w:color w:val="000000" w:themeColor="text1"/>
          <w:lang w:eastAsia="zh-CN"/>
        </w:rPr>
        <w:t>’</w:t>
      </w:r>
      <w:r w:rsidRPr="00D17A7F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orsening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tastasis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uture.</w:t>
      </w:r>
    </w:p>
    <w:p w14:paraId="3A98A13E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0C6E91A2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lastRenderedPageBreak/>
        <w:t>TO</w:t>
      </w:r>
      <w:r w:rsidR="00020F38" w:rsidRPr="00D17A7F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Pr="00D17A7F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THE</w:t>
      </w:r>
      <w:r w:rsidR="00020F38" w:rsidRPr="00D17A7F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 xml:space="preserve"> </w:t>
      </w:r>
      <w:r w:rsidRPr="00D17A7F">
        <w:rPr>
          <w:rFonts w:ascii="Book Antiqua" w:eastAsia="Book Antiqua" w:hAnsi="Book Antiqua" w:cs="Book Antiqua"/>
          <w:b/>
          <w:caps/>
          <w:color w:val="000000" w:themeColor="text1"/>
          <w:u w:val="single"/>
        </w:rPr>
        <w:t>EDITOR</w:t>
      </w:r>
    </w:p>
    <w:p w14:paraId="08D5999E" w14:textId="77777777" w:rsidR="004F287E" w:rsidRPr="00D17A7F" w:rsidRDefault="00F27B26">
      <w:pPr>
        <w:spacing w:line="360" w:lineRule="auto"/>
        <w:jc w:val="both"/>
        <w:rPr>
          <w:color w:val="000000" w:themeColor="text1"/>
          <w:lang w:eastAsia="zh-CN"/>
        </w:rPr>
      </w:pP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We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have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read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with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great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attention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particular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interest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review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Kuracha</w:t>
      </w:r>
      <w:proofErr w:type="spellEnd"/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="004F287E" w:rsidRPr="00D17A7F">
        <w:rPr>
          <w:rStyle w:val="y2iqfc"/>
          <w:rFonts w:ascii="Book Antiqua" w:hAnsi="Book Antiqua" w:cs="Book Antiqua" w:hint="eastAsia"/>
          <w:i/>
          <w:color w:val="000000" w:themeColor="text1"/>
          <w:lang w:eastAsia="zh-CN"/>
        </w:rPr>
        <w:t>et al</w:t>
      </w:r>
      <w:r w:rsidR="004F287E" w:rsidRPr="00D17A7F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]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Style w:val="y2iqfc"/>
          <w:rFonts w:ascii="Book Antiqua" w:eastAsia="Book Antiqua" w:hAnsi="Book Antiqua" w:cs="Book Antiqua"/>
          <w:color w:val="000000" w:themeColor="text1"/>
        </w:rPr>
        <w:t>entitled:</w:t>
      </w:r>
      <w:r w:rsidR="00020F38" w:rsidRPr="00D17A7F">
        <w:rPr>
          <w:rStyle w:val="y2iqfc"/>
          <w:rFonts w:ascii="Book Antiqua" w:eastAsia="Book Antiqua" w:hAnsi="Book Antiqua" w:cs="Book Antiqua"/>
          <w:color w:val="000000" w:themeColor="text1"/>
        </w:rPr>
        <w:t xml:space="preserve"> </w:t>
      </w:r>
      <w:r w:rsidR="004F287E" w:rsidRPr="00D17A7F">
        <w:rPr>
          <w:rFonts w:ascii="Book Antiqua" w:hAnsi="Book Antiqua" w:cs="Book Antiqua"/>
          <w:color w:val="000000" w:themeColor="text1"/>
          <w:lang w:eastAsia="zh-CN"/>
        </w:rPr>
        <w:t>“</w:t>
      </w:r>
      <w:r w:rsidRPr="00D17A7F">
        <w:rPr>
          <w:rFonts w:ascii="Book Antiqua" w:eastAsia="Book Antiqua" w:hAnsi="Book Antiqua" w:cs="Book Antiqua"/>
          <w:color w:val="000000" w:themeColor="text1"/>
        </w:rPr>
        <w:t>Rol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ell-fre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etwork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-associ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order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tastasis</w:t>
      </w:r>
      <w:r w:rsidR="004F287E" w:rsidRPr="00D17A7F">
        <w:rPr>
          <w:rFonts w:ascii="Book Antiqua" w:hAnsi="Book Antiqua" w:cs="Book Antiqua"/>
          <w:color w:val="000000" w:themeColor="text1"/>
          <w:lang w:eastAsia="zh-CN"/>
        </w:rPr>
        <w:t>”</w:t>
      </w:r>
      <w:r w:rsidRPr="00D17A7F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uthor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ighligh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an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mplication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xtracellula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vesicle</w:t>
      </w:r>
      <w:r w:rsidR="004F287E" w:rsidRPr="00D17A7F">
        <w:rPr>
          <w:rFonts w:ascii="Book Antiqua" w:hAnsi="Book Antiqua" w:cs="Book Antiqua" w:hint="eastAsia"/>
          <w:color w:val="000000" w:themeColor="text1"/>
          <w:lang w:eastAsia="zh-CN"/>
        </w:rPr>
        <w:t xml:space="preserve"> (</w:t>
      </w:r>
      <w:r w:rsidRPr="00D17A7F">
        <w:rPr>
          <w:rFonts w:ascii="Book Antiqua" w:eastAsia="Book Antiqua" w:hAnsi="Book Antiqua" w:cs="Book Antiqua"/>
          <w:color w:val="000000" w:themeColor="text1"/>
        </w:rPr>
        <w:t>EV</w:t>
      </w:r>
      <w:r w:rsidR="004F287E" w:rsidRPr="00D17A7F">
        <w:rPr>
          <w:rFonts w:ascii="Book Antiqua" w:hAnsi="Book Antiqua" w:cs="Book Antiqua" w:hint="eastAsia"/>
          <w:color w:val="000000" w:themeColor="text1"/>
          <w:lang w:eastAsia="zh-CN"/>
        </w:rPr>
        <w:t>)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(exosome)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mmunication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cros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rgan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view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ocus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ol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V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-rel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llness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tastasis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ruci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nsid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mpac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V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rg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lea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o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ulti-org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x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umorigen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athway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tastat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ease.</w:t>
      </w:r>
    </w:p>
    <w:p w14:paraId="05730ADC" w14:textId="77777777" w:rsidR="00A77B3E" w:rsidRPr="00D17A7F" w:rsidRDefault="009649EC" w:rsidP="004F287E">
      <w:pPr>
        <w:spacing w:line="360" w:lineRule="auto"/>
        <w:ind w:firstLineChars="100" w:firstLine="240"/>
        <w:jc w:val="both"/>
        <w:rPr>
          <w:color w:val="000000" w:themeColor="text1"/>
          <w:lang w:eastAsia="zh-CN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nsump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negativel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impact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people</w:t>
      </w:r>
      <w:r w:rsidR="004F287E" w:rsidRPr="00D17A7F">
        <w:rPr>
          <w:rFonts w:ascii="Book Antiqua" w:eastAsia="Book Antiqua" w:hAnsi="Book Antiqua" w:cs="Book Antiqua"/>
          <w:color w:val="000000" w:themeColor="text1"/>
        </w:rPr>
        <w:t>’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healt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qualit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life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contribut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or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5%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glob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ea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urde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arl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eath</w:t>
      </w:r>
      <w:r w:rsidR="00F27B26" w:rsidRPr="00D17A7F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2,3]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D17A7F">
        <w:rPr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tak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a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ee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nk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ever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eoplast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eases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clud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lorectal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ea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eck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sophageal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ver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reast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ancreat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cers</w:t>
      </w:r>
      <w:r w:rsidR="00F27B26" w:rsidRPr="00D17A7F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4,5]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oth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hand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rec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researc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suggest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differ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function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disea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progress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dur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pathophysiologic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circumstances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rom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umor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ee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ou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perat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gulator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actor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development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promot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cel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migr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prolifer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creat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pre-metastat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nic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fo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cell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sista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reatment</w:t>
      </w:r>
      <w:r w:rsidR="00F27B26" w:rsidRPr="00D17A7F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6,7]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.</w:t>
      </w:r>
    </w:p>
    <w:p w14:paraId="29743FD6" w14:textId="77777777" w:rsidR="00A77B3E" w:rsidRPr="00D17A7F" w:rsidRDefault="009649EC" w:rsidP="004F287E">
      <w:pPr>
        <w:spacing w:line="360" w:lineRule="auto"/>
        <w:ind w:firstLineChars="100" w:firstLine="240"/>
        <w:jc w:val="both"/>
        <w:rPr>
          <w:color w:val="000000" w:themeColor="text1"/>
          <w:lang w:eastAsia="zh-CN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Hepatocyt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on-parenchym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ell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duc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lea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D17A7F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igh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at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spon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-medi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tress</w:t>
      </w:r>
      <w:r w:rsidRPr="00D17A7F">
        <w:rPr>
          <w:rFonts w:ascii="Book Antiqua" w:eastAsia="Book Antiqua" w:hAnsi="Book Antiqua" w:cs="Book Antiqua"/>
          <w:color w:val="000000" w:themeColor="text1"/>
          <w:vertAlign w:val="superscript"/>
        </w:rPr>
        <w:t>[8]</w:t>
      </w:r>
      <w:r w:rsidRPr="00D17A7F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D17A7F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produc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t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gen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xpress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arge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el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unction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long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amage</w:t>
      </w:r>
      <w:r w:rsidR="00F27B26" w:rsidRPr="00D17A7F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8]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idirection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exosomal</w:t>
      </w:r>
      <w:proofErr w:type="spellEnd"/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etwee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rgans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clud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ver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rain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testine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ungs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s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appe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ddi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tra-org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ransmiss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di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D17A7F">
        <w:rPr>
          <w:rFonts w:ascii="Book Antiqua" w:eastAsia="Book Antiqua" w:hAnsi="Book Antiqua" w:cs="Book Antiqua"/>
          <w:color w:val="000000" w:themeColor="text1"/>
        </w:rPr>
        <w:t>s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gut-liv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x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aintain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ilater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teraction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nvironm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her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esent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hic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sult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gu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ysbios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gress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v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mpairment</w:t>
      </w:r>
      <w:r w:rsidR="00F27B26" w:rsidRPr="00D17A7F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9,10]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.</w:t>
      </w:r>
    </w:p>
    <w:p w14:paraId="6BC1CB22" w14:textId="77777777" w:rsidR="00A77B3E" w:rsidRPr="00D17A7F" w:rsidRDefault="00E632DE" w:rsidP="004F287E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ddi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ersist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ism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ndotox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ransf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ur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eps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ra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flamm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r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us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os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testin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arri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tegrity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ependenc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t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gulator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nsequences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uc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ter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mmunologic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unc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eurologic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ndocrin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ignaling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r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ypothesiz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fluenc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-induc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gu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ysbiosis</w:t>
      </w:r>
      <w:r w:rsidR="00F27B26" w:rsidRPr="00D17A7F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11,12]</w:t>
      </w:r>
      <w:r w:rsidR="00F27B26" w:rsidRPr="00D17A7F">
        <w:rPr>
          <w:rFonts w:ascii="Book Antiqua" w:eastAsia="Book Antiqua" w:hAnsi="Book Antiqua" w:cs="Book Antiqua"/>
          <w:color w:val="000000" w:themeColor="text1"/>
        </w:rPr>
        <w:t>.</w:t>
      </w:r>
      <w:r w:rsidR="004F287E" w:rsidRPr="00D17A7F">
        <w:rPr>
          <w:rFonts w:hint="eastAsia"/>
          <w:color w:val="000000" w:themeColor="text1"/>
          <w:lang w:eastAsia="zh-CN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cut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spirator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tres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yndrome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acteri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fection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lastRenderedPageBreak/>
        <w:t>hepatopulmonar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yndrom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r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s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nk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ersist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xposur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ver-lu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x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(ARDS)</w:t>
      </w:r>
      <w:hyperlink r:id="rId8" w:anchor=":~:text=Mortality%20increases%20with%20disease%20severity,with%20severe%20ARDS%20%5B4%5D." w:history="1">
        <w:r w:rsidR="00F27B26" w:rsidRPr="00D17A7F">
          <w:rPr>
            <w:rFonts w:ascii="Book Antiqua" w:eastAsia="Book Antiqua" w:hAnsi="Book Antiqua" w:cs="Book Antiqua"/>
            <w:color w:val="000000" w:themeColor="text1"/>
            <w:szCs w:val="20"/>
            <w:vertAlign w:val="superscript"/>
          </w:rPr>
          <w:t>[13,14]</w:t>
        </w:r>
        <w:r w:rsidR="00F27B26" w:rsidRPr="00D17A7F">
          <w:rPr>
            <w:rFonts w:ascii="Book Antiqua" w:eastAsia="Book Antiqua" w:hAnsi="Book Antiqua" w:cs="Book Antiqua"/>
            <w:color w:val="000000" w:themeColor="text1"/>
          </w:rPr>
          <w:t>.</w:t>
        </w:r>
      </w:hyperlink>
    </w:p>
    <w:p w14:paraId="049AC1C1" w14:textId="77777777" w:rsidR="00A77B3E" w:rsidRPr="00D17A7F" w:rsidRDefault="00F27B26" w:rsidP="004F287E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ignificanc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-induc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iti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gress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unknow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unti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ow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ecau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ig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evalenc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rink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cer-rel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isk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therapeut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significanc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func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the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ha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bee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highligh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dentify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critic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mediator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network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with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acros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org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systems</w:t>
      </w:r>
      <w:r w:rsidRPr="00D17A7F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7,15,16]</w:t>
      </w:r>
      <w:r w:rsidRPr="00D17A7F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linic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valu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D17A7F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od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luid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vid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oth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asur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o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understand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vali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valuabl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agnost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iomarker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rapeut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argets.</w:t>
      </w:r>
    </w:p>
    <w:p w14:paraId="4007B9E4" w14:textId="77777777" w:rsidR="00A77B3E" w:rsidRPr="00D17A7F" w:rsidRDefault="00F27B26" w:rsidP="004F287E">
      <w:pPr>
        <w:spacing w:line="360" w:lineRule="auto"/>
        <w:ind w:firstLineChars="100" w:firstLine="240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etwee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aligna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on-cancerou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ells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edi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anometr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vesicles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ough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ssenti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ar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umo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growt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t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ubsequ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prea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roug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ody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promot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oncogen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overexpression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strom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cel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remodeling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immun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system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regulation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angiogenesis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tumor-deriv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exosom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contr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cour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0C66A1" w:rsidRPr="00D17A7F">
        <w:rPr>
          <w:rFonts w:ascii="Book Antiqua" w:eastAsia="Book Antiqua" w:hAnsi="Book Antiqua" w:cs="Book Antiqua"/>
          <w:color w:val="000000" w:themeColor="text1"/>
        </w:rPr>
        <w:t>cancer</w:t>
      </w:r>
      <w:r w:rsidRPr="00D17A7F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17]</w:t>
      </w:r>
      <w:r w:rsidRPr="00D17A7F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cells</w:t>
      </w:r>
      <w:r w:rsidR="004F287E" w:rsidRPr="00D17A7F">
        <w:rPr>
          <w:rFonts w:ascii="Book Antiqua" w:eastAsia="Book Antiqua" w:hAnsi="Book Antiqua" w:cs="Book Antiqua"/>
          <w:color w:val="000000" w:themeColor="text1"/>
        </w:rPr>
        <w:t>’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abilit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grow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anchorage-independentl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though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b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enhanced</w:t>
      </w:r>
      <w:r w:rsidRPr="00D17A7F">
        <w:rPr>
          <w:rFonts w:ascii="Book Antiqua" w:eastAsia="Book Antiqua" w:hAnsi="Book Antiqua" w:cs="Book Antiqua"/>
          <w:color w:val="000000" w:themeColor="text1"/>
        </w:rPr>
        <w:t>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thei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morphologic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chang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b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modul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transf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tumor-caus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materi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throug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s</w:t>
      </w:r>
      <w:r w:rsidRPr="00D17A7F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18]</w:t>
      </w:r>
      <w:r w:rsidRPr="00D17A7F">
        <w:rPr>
          <w:rFonts w:ascii="Book Antiqua" w:eastAsia="Book Antiqua" w:hAnsi="Book Antiqua" w:cs="Book Antiqua"/>
          <w:color w:val="000000" w:themeColor="text1"/>
        </w:rPr>
        <w:t>.</w:t>
      </w:r>
    </w:p>
    <w:p w14:paraId="03734330" w14:textId="77777777" w:rsidR="00A77B3E" w:rsidRPr="00D17A7F" w:rsidRDefault="00F27B26" w:rsidP="004F287E">
      <w:pPr>
        <w:spacing w:line="360" w:lineRule="auto"/>
        <w:ind w:firstLineChars="100" w:firstLine="240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Additionally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iRNA-enrich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Pr="00D17A7F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s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ee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emonstra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ell-cel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mmunication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nvers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ell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opulation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it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nhanc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otility</w:t>
      </w:r>
      <w:r w:rsidRPr="00D17A7F">
        <w:rPr>
          <w:rFonts w:ascii="Book Antiqua" w:eastAsia="Book Antiqua" w:hAnsi="Book Antiqua" w:cs="Book Antiqua"/>
          <w:color w:val="000000" w:themeColor="text1"/>
          <w:szCs w:val="20"/>
          <w:vertAlign w:val="superscript"/>
        </w:rPr>
        <w:t>[19]</w:t>
      </w:r>
      <w:r w:rsidRPr="00D17A7F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volvem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ignal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ur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c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gress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nvironm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unknown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c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tudi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av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how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exosomal</w:t>
      </w:r>
      <w:proofErr w:type="spellEnd"/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nt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(proteins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iRNA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on-cod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NA)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elp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agno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re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ancer</w:t>
      </w:r>
      <w:r w:rsidRPr="00D17A7F">
        <w:rPr>
          <w:rFonts w:ascii="Book Antiqua" w:eastAsia="Book Antiqua" w:hAnsi="Book Antiqua" w:cs="Book Antiqua"/>
          <w:color w:val="000000" w:themeColor="text1"/>
          <w:szCs w:val="30"/>
          <w:vertAlign w:val="superscript"/>
        </w:rPr>
        <w:t>[20–22]</w:t>
      </w:r>
      <w:r w:rsidRPr="00D17A7F">
        <w:rPr>
          <w:rFonts w:ascii="Book Antiqua" w:eastAsia="Book Antiqua" w:hAnsi="Book Antiqua" w:cs="Book Antiqua"/>
          <w:color w:val="000000" w:themeColor="text1"/>
        </w:rPr>
        <w:t>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Therefore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comprehend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9A1159" w:rsidRPr="00D17A7F">
        <w:rPr>
          <w:rFonts w:ascii="Book Antiqua" w:hAnsi="Book Antiqua" w:cs="Book Antiqua" w:hint="eastAsia"/>
          <w:color w:val="000000" w:themeColor="text1"/>
          <w:lang w:eastAsia="zh-CN"/>
        </w:rPr>
        <w:t>EV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communica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network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a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biomarker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c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considerabl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ai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eveloping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method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de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wit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seriou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publi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healt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issue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brough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alcoho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intak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="00E16FA4" w:rsidRPr="00D17A7F">
        <w:rPr>
          <w:rFonts w:ascii="Book Antiqua" w:eastAsia="Book Antiqua" w:hAnsi="Book Antiqua" w:cs="Book Antiqua"/>
          <w:color w:val="000000" w:themeColor="text1"/>
        </w:rPr>
        <w:t>cancer.</w:t>
      </w:r>
    </w:p>
    <w:p w14:paraId="77E5365E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2F639B40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REFERENCES</w:t>
      </w:r>
    </w:p>
    <w:p w14:paraId="1B47BDB2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1 </w:t>
      </w:r>
      <w:proofErr w:type="spellStart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Kuracha</w:t>
      </w:r>
      <w:proofErr w:type="spellEnd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MR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Thomas P, Tobi M, McVicker BL. Role of cell-free network communication in alcohol-associated disorders and liver metastasis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World J Gastroenterol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21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27</w:t>
      </w:r>
      <w:r w:rsidRPr="00D17A7F">
        <w:rPr>
          <w:rFonts w:ascii="Book Antiqua" w:eastAsia="Book Antiqua" w:hAnsi="Book Antiqua" w:cs="Book Antiqua"/>
          <w:color w:val="000000" w:themeColor="text1"/>
        </w:rPr>
        <w:t>: 7080-7099 [PMID: 34887629 DOI: 10.3748/wjg.v27.i41.7080]</w:t>
      </w:r>
    </w:p>
    <w:p w14:paraId="2A45082B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lastRenderedPageBreak/>
        <w:t xml:space="preserve">2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Wallace AE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Weeks WB. Substance abuse intensive outpatient treatment: does program graduation matter?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J </w:t>
      </w:r>
      <w:proofErr w:type="spellStart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Subst</w:t>
      </w:r>
      <w:proofErr w:type="spellEnd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 Abuse Treat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04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27</w:t>
      </w:r>
      <w:r w:rsidRPr="00D17A7F">
        <w:rPr>
          <w:rFonts w:ascii="Book Antiqua" w:eastAsia="Book Antiqua" w:hAnsi="Book Antiqua" w:cs="Book Antiqua"/>
          <w:color w:val="000000" w:themeColor="text1"/>
        </w:rPr>
        <w:t>: 27-30 [PMID: 15223090 DOI: 10.1016/j.jsat.2004.03.006]</w:t>
      </w:r>
    </w:p>
    <w:p w14:paraId="35571D6F" w14:textId="77777777" w:rsidR="004F287E" w:rsidRPr="00D17A7F" w:rsidRDefault="004F287E" w:rsidP="004F287E">
      <w:pPr>
        <w:spacing w:line="360" w:lineRule="auto"/>
        <w:jc w:val="both"/>
        <w:rPr>
          <w:rFonts w:ascii="Book Antiqua" w:hAnsi="Book Antiqua" w:cs="Book Antiqua"/>
          <w:color w:val="000000" w:themeColor="text1"/>
          <w:lang w:eastAsia="zh-CN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3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World Health Organization</w:t>
      </w:r>
      <w:r w:rsidRPr="00D17A7F">
        <w:rPr>
          <w:rFonts w:ascii="Book Antiqua" w:eastAsia="Book Antiqua" w:hAnsi="Book Antiqua" w:cs="Book Antiqua"/>
          <w:color w:val="000000" w:themeColor="text1"/>
        </w:rPr>
        <w:t>. Global status report on alcohol and health 2018.</w:t>
      </w:r>
      <w:r w:rsidR="00706B17" w:rsidRPr="00D17A7F">
        <w:rPr>
          <w:rFonts w:ascii="Book Antiqua" w:hAnsi="Book Antiqua" w:cs="Book Antiqua" w:hint="eastAsia"/>
          <w:color w:val="000000" w:themeColor="text1"/>
          <w:lang w:eastAsia="zh-CN"/>
        </w:rPr>
        <w:t xml:space="preserve"> </w:t>
      </w:r>
      <w:r w:rsidR="00706B17" w:rsidRPr="00D17A7F">
        <w:rPr>
          <w:rFonts w:ascii="Book Antiqua" w:hAnsi="Book Antiqua" w:cs="Book Antiqua"/>
          <w:color w:val="000000" w:themeColor="text1"/>
          <w:lang w:eastAsia="zh-CN"/>
        </w:rPr>
        <w:t>July</w:t>
      </w:r>
      <w:r w:rsidR="00706B17" w:rsidRPr="00D17A7F">
        <w:rPr>
          <w:rFonts w:ascii="Book Antiqua" w:hAnsi="Book Antiqua" w:cs="Book Antiqua" w:hint="eastAsia"/>
          <w:color w:val="000000" w:themeColor="text1"/>
          <w:lang w:eastAsia="zh-CN"/>
        </w:rPr>
        <w:t xml:space="preserve"> 12,</w:t>
      </w:r>
      <w:r w:rsidR="00706B17" w:rsidRPr="00D17A7F">
        <w:rPr>
          <w:rFonts w:ascii="Book Antiqua" w:hAnsi="Book Antiqua" w:cs="Book Antiqua"/>
          <w:color w:val="000000" w:themeColor="text1"/>
          <w:lang w:eastAsia="zh-CN"/>
        </w:rPr>
        <w:t xml:space="preserve"> 2019</w:t>
      </w:r>
      <w:r w:rsidR="00706B17" w:rsidRPr="00D17A7F">
        <w:rPr>
          <w:rFonts w:ascii="Book Antiqua" w:hAnsi="Book Antiqua" w:cs="Book Antiqua" w:hint="eastAsia"/>
          <w:color w:val="000000" w:themeColor="text1"/>
          <w:lang w:eastAsia="zh-CN"/>
        </w:rPr>
        <w:t>. [</w:t>
      </w:r>
      <w:r w:rsidR="00706B17" w:rsidRPr="00D17A7F">
        <w:rPr>
          <w:rFonts w:ascii="Book Antiqua" w:hAnsi="Book Antiqua"/>
          <w:bCs/>
          <w:color w:val="000000" w:themeColor="text1"/>
        </w:rPr>
        <w:t xml:space="preserve">cited 3 </w:t>
      </w:r>
      <w:r w:rsidR="00706B17" w:rsidRPr="00D17A7F">
        <w:rPr>
          <w:rFonts w:ascii="Book Antiqua" w:hAnsi="Book Antiqua" w:hint="eastAsia"/>
          <w:bCs/>
          <w:color w:val="000000" w:themeColor="text1"/>
          <w:lang w:eastAsia="zh-CN"/>
        </w:rPr>
        <w:t>May</w:t>
      </w:r>
      <w:r w:rsidR="00706B17" w:rsidRPr="00D17A7F">
        <w:rPr>
          <w:rFonts w:ascii="Book Antiqua" w:hAnsi="Book Antiqua"/>
          <w:bCs/>
          <w:color w:val="000000" w:themeColor="text1"/>
        </w:rPr>
        <w:t xml:space="preserve"> 202</w:t>
      </w:r>
      <w:r w:rsidR="00706B17" w:rsidRPr="00D17A7F">
        <w:rPr>
          <w:rFonts w:ascii="Book Antiqua" w:hAnsi="Book Antiqua" w:hint="eastAsia"/>
          <w:bCs/>
          <w:color w:val="000000" w:themeColor="text1"/>
          <w:lang w:eastAsia="zh-CN"/>
        </w:rPr>
        <w:t>2</w:t>
      </w:r>
      <w:r w:rsidR="00706B17" w:rsidRPr="00D17A7F">
        <w:rPr>
          <w:rFonts w:ascii="Book Antiqua" w:hAnsi="Book Antiqua" w:cs="Book Antiqua" w:hint="eastAsia"/>
          <w:color w:val="000000" w:themeColor="text1"/>
          <w:lang w:eastAsia="zh-CN"/>
        </w:rPr>
        <w:t xml:space="preserve">]. Available from: </w:t>
      </w:r>
      <w:r w:rsidR="00706B17" w:rsidRPr="00D17A7F">
        <w:rPr>
          <w:rFonts w:ascii="Book Antiqua" w:hAnsi="Book Antiqua" w:cs="Book Antiqua"/>
          <w:color w:val="000000" w:themeColor="text1"/>
          <w:lang w:eastAsia="zh-CN"/>
        </w:rPr>
        <w:t>https://www.who.int/publications/i/item/9789241565639</w:t>
      </w:r>
    </w:p>
    <w:p w14:paraId="6A10ED8F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4 </w:t>
      </w:r>
      <w:proofErr w:type="spellStart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Bagnardi</w:t>
      </w:r>
      <w:proofErr w:type="spellEnd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V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Rota M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Botteri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E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Tramacere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I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Islami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F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Fedirk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V, Scotti L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Jenab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M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Turati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F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Pasquali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E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Pelucchi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C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Galeone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C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Bellocc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R, Negri E, Corrao G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Boffetta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P, La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Vecchia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C. Alcohol consumption and site-specific cancer risk: a comprehensive dose-response meta-analysis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Br J Cancer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5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112</w:t>
      </w:r>
      <w:r w:rsidRPr="00D17A7F">
        <w:rPr>
          <w:rFonts w:ascii="Book Antiqua" w:eastAsia="Book Antiqua" w:hAnsi="Book Antiqua" w:cs="Book Antiqua"/>
          <w:color w:val="000000" w:themeColor="text1"/>
        </w:rPr>
        <w:t>: 580-593 [PMID: 25422909 DOI: 10.1038/bjc.2014.579]</w:t>
      </w:r>
    </w:p>
    <w:p w14:paraId="267676AB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5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IARC Working Group on the Evaluation of Carcinogenic Risks to Humans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. Alcohol consumption and ethyl carbamate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IARC </w:t>
      </w:r>
      <w:proofErr w:type="spellStart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Monogr</w:t>
      </w:r>
      <w:proofErr w:type="spellEnd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 Eval </w:t>
      </w:r>
      <w:proofErr w:type="spellStart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Carcinog</w:t>
      </w:r>
      <w:proofErr w:type="spellEnd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 Risks Hum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0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96</w:t>
      </w:r>
      <w:r w:rsidRPr="00D17A7F">
        <w:rPr>
          <w:rFonts w:ascii="Book Antiqua" w:eastAsia="Book Antiqua" w:hAnsi="Book Antiqua" w:cs="Book Antiqua"/>
          <w:color w:val="000000" w:themeColor="text1"/>
        </w:rPr>
        <w:t>: 3-1383 [PMID: 21735939]</w:t>
      </w:r>
    </w:p>
    <w:p w14:paraId="29B3514B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6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Becker A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Thakur BK, Weiss JM, Kim HS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Peinad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H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Lyden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D. Extracellular Vesicles in Cancer: Cell-to-Cell Mediators of Metastasis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Cancer Cell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6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30</w:t>
      </w:r>
      <w:r w:rsidRPr="00D17A7F">
        <w:rPr>
          <w:rFonts w:ascii="Book Antiqua" w:eastAsia="Book Antiqua" w:hAnsi="Book Antiqua" w:cs="Book Antiqua"/>
          <w:color w:val="000000" w:themeColor="text1"/>
        </w:rPr>
        <w:t>: 836-848 [PMID: 27960084 DOI: 10.1016/j.ccell.2016.10.009]</w:t>
      </w:r>
    </w:p>
    <w:p w14:paraId="5F42758C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7 </w:t>
      </w:r>
      <w:proofErr w:type="spellStart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Raposo</w:t>
      </w:r>
      <w:proofErr w:type="spellEnd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G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Stoorvogel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W. Extracellular vesicles: exosomes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microvesicles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, and friends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J Cell Biol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3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200</w:t>
      </w:r>
      <w:r w:rsidRPr="00D17A7F">
        <w:rPr>
          <w:rFonts w:ascii="Book Antiqua" w:eastAsia="Book Antiqua" w:hAnsi="Book Antiqua" w:cs="Book Antiqua"/>
          <w:color w:val="000000" w:themeColor="text1"/>
        </w:rPr>
        <w:t>: 373-383 [PMID: 23420871 DOI: 10.1083/jcb.201211138]</w:t>
      </w:r>
    </w:p>
    <w:p w14:paraId="13A46AC2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8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Shim YR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Jeong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WI. Recent advances of sterile inflammation and inter-organ cross-talk in alcoholic liver disease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Exp Mol Med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20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52</w:t>
      </w:r>
      <w:r w:rsidRPr="00D17A7F">
        <w:rPr>
          <w:rFonts w:ascii="Book Antiqua" w:eastAsia="Book Antiqua" w:hAnsi="Book Antiqua" w:cs="Book Antiqua"/>
          <w:color w:val="000000" w:themeColor="text1"/>
        </w:rPr>
        <w:t>: 772-780 [PMID: 32457490 DOI: 10.1038/s12276-020-0438-5]</w:t>
      </w:r>
    </w:p>
    <w:p w14:paraId="25A0415C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9 </w:t>
      </w:r>
      <w:proofErr w:type="spellStart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Dasarathy</w:t>
      </w:r>
      <w:proofErr w:type="spellEnd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S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Brown JM. Alcoholic Liver Disease on the Rise: Interorgan Cross Talk Driving Liver Injury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Alcohol Clin Exp Res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7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41</w:t>
      </w:r>
      <w:r w:rsidRPr="00D17A7F">
        <w:rPr>
          <w:rFonts w:ascii="Book Antiqua" w:eastAsia="Book Antiqua" w:hAnsi="Book Antiqua" w:cs="Book Antiqua"/>
          <w:color w:val="000000" w:themeColor="text1"/>
        </w:rPr>
        <w:t>: 880-882 [PMID: 28295407 DOI: 10.1111/acer.13370]</w:t>
      </w:r>
    </w:p>
    <w:p w14:paraId="0FF838B2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10 </w:t>
      </w:r>
      <w:proofErr w:type="spellStart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Stärkel</w:t>
      </w:r>
      <w:proofErr w:type="spellEnd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P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Schnabl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B. Bidirectional Communication between Liver and Gut during Alcoholic Liver Disease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Semin Liver Dis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6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36</w:t>
      </w:r>
      <w:r w:rsidRPr="00D17A7F">
        <w:rPr>
          <w:rFonts w:ascii="Book Antiqua" w:eastAsia="Book Antiqua" w:hAnsi="Book Antiqua" w:cs="Book Antiqua"/>
          <w:color w:val="000000" w:themeColor="text1"/>
        </w:rPr>
        <w:t>: 331-339 [PMID: 27997973 DOI: 10.1055/s-0036-1593882]</w:t>
      </w:r>
    </w:p>
    <w:p w14:paraId="40A3C913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11 </w:t>
      </w:r>
      <w:proofErr w:type="spellStart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Leclercq</w:t>
      </w:r>
      <w:proofErr w:type="spellEnd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S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Matamoros S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Cani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PD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Neyrinck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AM, Jamar F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Stärkel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P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Windey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K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Tremaroli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V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Bäckhed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F, Verbeke K, de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Timary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P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Delzenne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NM. Intestinal permeability, </w:t>
      </w:r>
      <w:r w:rsidRPr="00D17A7F">
        <w:rPr>
          <w:rFonts w:ascii="Book Antiqua" w:eastAsia="Book Antiqua" w:hAnsi="Book Antiqua" w:cs="Book Antiqua"/>
          <w:color w:val="000000" w:themeColor="text1"/>
        </w:rPr>
        <w:lastRenderedPageBreak/>
        <w:t xml:space="preserve">gut-bacterial dysbiosis, and behavioral markers of alcohol-dependence severity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Proc Natl </w:t>
      </w:r>
      <w:proofErr w:type="spellStart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Acad</w:t>
      </w:r>
      <w:proofErr w:type="spellEnd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 Sci U S A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4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111</w:t>
      </w:r>
      <w:r w:rsidRPr="00D17A7F">
        <w:rPr>
          <w:rFonts w:ascii="Book Antiqua" w:eastAsia="Book Antiqua" w:hAnsi="Book Antiqua" w:cs="Book Antiqua"/>
          <w:color w:val="000000" w:themeColor="text1"/>
        </w:rPr>
        <w:t>: E4485-E4493 [PMID: 25288760 DOI: 10.1073/pnas.1415174111]</w:t>
      </w:r>
    </w:p>
    <w:p w14:paraId="6665B185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12 </w:t>
      </w:r>
      <w:proofErr w:type="spellStart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Mutlu</w:t>
      </w:r>
      <w:proofErr w:type="spellEnd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EA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Gillevet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PM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Rangwala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H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Sikaroodi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M, Naqvi A, Engen PA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Kwasny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M, Lau CK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Keshavarzian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A. Colonic microbiome is altered in alcoholism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Am J </w:t>
      </w:r>
      <w:proofErr w:type="spellStart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Physiol</w:t>
      </w:r>
      <w:proofErr w:type="spellEnd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Gastrointest</w:t>
      </w:r>
      <w:proofErr w:type="spellEnd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 Liver </w:t>
      </w:r>
      <w:proofErr w:type="spellStart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Physiol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2012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302</w:t>
      </w:r>
      <w:r w:rsidRPr="00D17A7F">
        <w:rPr>
          <w:rFonts w:ascii="Book Antiqua" w:eastAsia="Book Antiqua" w:hAnsi="Book Antiqua" w:cs="Book Antiqua"/>
          <w:color w:val="000000" w:themeColor="text1"/>
        </w:rPr>
        <w:t>: G966-G978 [PMID: 22241860 DOI: 10.1152/ajpgi.00380.2011]</w:t>
      </w:r>
    </w:p>
    <w:p w14:paraId="6658306D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13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Afshar M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Smith GS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Terrin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ML, Barrett M, Lissauer ME, Mansoor S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Jeudy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J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Netzer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G. Blood alcohol content, injury severity, and adult respiratory distress syndrome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J Trauma Acute Care Surg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4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76</w:t>
      </w:r>
      <w:r w:rsidRPr="00D17A7F">
        <w:rPr>
          <w:rFonts w:ascii="Book Antiqua" w:eastAsia="Book Antiqua" w:hAnsi="Book Antiqua" w:cs="Book Antiqua"/>
          <w:color w:val="000000" w:themeColor="text1"/>
        </w:rPr>
        <w:t>: 1447-1455 [PMID: 24854314 DOI: 10.1097/TA.0000000000000238]</w:t>
      </w:r>
    </w:p>
    <w:p w14:paraId="6046C220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14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Moss M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Parsons PE, Steinberg KP, Hudson LD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Guidot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DM, Burnham EL, Eaton S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Cotsonis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GA. Chronic alcohol abuse is associated with an increased incidence of acute respiratory distress syndrome and severity of multiple organ dysfunction in patients with septic shock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Crit Care Med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03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31</w:t>
      </w:r>
      <w:r w:rsidRPr="00D17A7F">
        <w:rPr>
          <w:rFonts w:ascii="Book Antiqua" w:eastAsia="Book Antiqua" w:hAnsi="Book Antiqua" w:cs="Book Antiqua"/>
          <w:color w:val="000000" w:themeColor="text1"/>
        </w:rPr>
        <w:t>: 869-877 [PMID: 12626999 DOI: 10.1097/01.CCM.0000055389.64497.11]</w:t>
      </w:r>
    </w:p>
    <w:p w14:paraId="1592417C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15 </w:t>
      </w:r>
      <w:proofErr w:type="spellStart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Mathivanan</w:t>
      </w:r>
      <w:proofErr w:type="spellEnd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S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Ji H, Simpson RJ. Exosomes: extracellular organelles important in intercellular communication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J Proteomics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0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73</w:t>
      </w:r>
      <w:r w:rsidRPr="00D17A7F">
        <w:rPr>
          <w:rFonts w:ascii="Book Antiqua" w:eastAsia="Book Antiqua" w:hAnsi="Book Antiqua" w:cs="Book Antiqua"/>
          <w:color w:val="000000" w:themeColor="text1"/>
        </w:rPr>
        <w:t>: 1907-1920 [PMID: 20601276 DOI: 10.1016/j.jprot.2010.06.006]</w:t>
      </w:r>
    </w:p>
    <w:p w14:paraId="26E6EF31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16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Record M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Carayon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K, Poirot M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Silvente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-Poirot S. Exosomes as new vesicular lipid transporters involved in cell-cell communication and various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pathophysiologies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. </w:t>
      </w:r>
      <w:proofErr w:type="spellStart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Biochim</w:t>
      </w:r>
      <w:proofErr w:type="spellEnd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 </w:t>
      </w:r>
      <w:proofErr w:type="spellStart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Biophys</w:t>
      </w:r>
      <w:proofErr w:type="spellEnd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 Acta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4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1841</w:t>
      </w:r>
      <w:r w:rsidRPr="00D17A7F">
        <w:rPr>
          <w:rFonts w:ascii="Book Antiqua" w:eastAsia="Book Antiqua" w:hAnsi="Book Antiqua" w:cs="Book Antiqua"/>
          <w:color w:val="000000" w:themeColor="text1"/>
        </w:rPr>
        <w:t>: 108-120 [PMID: 24140720 DOI: 10.1016/j.bbalip.2013.10.004]</w:t>
      </w:r>
    </w:p>
    <w:p w14:paraId="0472E6AC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17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Maia J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Caja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S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Stran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Moraes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MC, Couto N, Costa-Silva B. Exosome-Based Cell-Cell Communication in the Tumor Microenvironment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Front Cell Dev Biol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8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6</w:t>
      </w:r>
      <w:r w:rsidRPr="00D17A7F">
        <w:rPr>
          <w:rFonts w:ascii="Book Antiqua" w:eastAsia="Book Antiqua" w:hAnsi="Book Antiqua" w:cs="Book Antiqua"/>
          <w:color w:val="000000" w:themeColor="text1"/>
        </w:rPr>
        <w:t>: 18 [PMID: 29515996 DOI: 10.3389/fcell.2018.00018]</w:t>
      </w:r>
    </w:p>
    <w:p w14:paraId="47080CFB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18 </w:t>
      </w:r>
      <w:proofErr w:type="spellStart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Quaglia</w:t>
      </w:r>
      <w:proofErr w:type="spellEnd"/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F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Krishn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SR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Daaboul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GG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Sarker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S, Pippa R, Domingo-Domenech J, Kumar G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Fortina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P, McCue P, Kelly WK, Beltran H, Liu Q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Languin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LR. Small extracellular vesicles modulated by αVβ3 integrin induce neuroendocrine differentiation in recipient cancer cells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J </w:t>
      </w:r>
      <w:proofErr w:type="spellStart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Extracell</w:t>
      </w:r>
      <w:proofErr w:type="spellEnd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 Vesicles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20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9</w:t>
      </w:r>
      <w:r w:rsidRPr="00D17A7F">
        <w:rPr>
          <w:rFonts w:ascii="Book Antiqua" w:eastAsia="Book Antiqua" w:hAnsi="Book Antiqua" w:cs="Book Antiqua"/>
          <w:color w:val="000000" w:themeColor="text1"/>
        </w:rPr>
        <w:t>: 1761072 [PMID: 32922691 DOI: 10.1080/20013078.2020.1761072]</w:t>
      </w:r>
    </w:p>
    <w:p w14:paraId="1AE6D160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lastRenderedPageBreak/>
        <w:t xml:space="preserve">19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Baroni S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Romero-Cordoba S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Plantamura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I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Dug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M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D'Ippolit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E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Catald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A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Cosentin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G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Angeloni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V, Rossini A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Daidone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MG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Iori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MV. Exosome-mediated delivery of miR-9 induces cancer-associated fibroblast-like properties in human breast fibroblasts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Cell Death Dis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16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7</w:t>
      </w:r>
      <w:r w:rsidRPr="00D17A7F">
        <w:rPr>
          <w:rFonts w:ascii="Book Antiqua" w:eastAsia="Book Antiqua" w:hAnsi="Book Antiqua" w:cs="Book Antiqua"/>
          <w:color w:val="000000" w:themeColor="text1"/>
        </w:rPr>
        <w:t>: e2312 [PMID: 27468688 DOI: 10.1038/cddis.2016.224]</w:t>
      </w:r>
    </w:p>
    <w:p w14:paraId="23FB21B3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20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Xu Z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Chen Y, Ma L, Chen Y, Liu J, Guo Y, Yu T, Zhang L, Zhu L, Shu Y. Role of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exosomal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non-coding RNAs from tumor cells and tumor-associated macrophages in the tumor microenvironment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 xml:space="preserve">Mol </w:t>
      </w:r>
      <w:proofErr w:type="spellStart"/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Ther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2022 [PMID: 35405312 DOI: 10.1016/j.ymthe.2022.01.046]</w:t>
      </w:r>
    </w:p>
    <w:p w14:paraId="744890FD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21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Jiang J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Li J, Zhou X, Zhao X, Huang B, Qin Y. Exosomes Regulate the Epithelial-Mesenchymal Transition in Cancer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Front Oncol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22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12</w:t>
      </w:r>
      <w:r w:rsidRPr="00D17A7F">
        <w:rPr>
          <w:rFonts w:ascii="Book Antiqua" w:eastAsia="Book Antiqua" w:hAnsi="Book Antiqua" w:cs="Book Antiqua"/>
          <w:color w:val="000000" w:themeColor="text1"/>
        </w:rPr>
        <w:t>: 864980 [PMID: 35359397 DOI: 10.3389/fonc.2022.864980]</w:t>
      </w:r>
    </w:p>
    <w:p w14:paraId="1EEF2642" w14:textId="77777777" w:rsidR="004F287E" w:rsidRPr="00D17A7F" w:rsidRDefault="004F287E" w:rsidP="004F287E">
      <w:pPr>
        <w:spacing w:line="360" w:lineRule="auto"/>
        <w:jc w:val="both"/>
        <w:rPr>
          <w:rFonts w:ascii="Book Antiqua" w:eastAsia="Book Antiqua" w:hAnsi="Book Antiqua" w:cs="Book Antiqua"/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 xml:space="preserve">22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Zhang K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, Erkan EP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Jamalzadeh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S, Dai J, Andersson N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Kaipi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K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Lamminen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T, Mansuri N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Huhtinen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K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Carpén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O, Hietanen S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Oikkonen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J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Hynninen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J, Virtanen A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Häkkinen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A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Hautaniemi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S,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Vähärautio</w:t>
      </w:r>
      <w:proofErr w:type="spellEnd"/>
      <w:r w:rsidRPr="00D17A7F">
        <w:rPr>
          <w:rFonts w:ascii="Book Antiqua" w:eastAsia="Book Antiqua" w:hAnsi="Book Antiqua" w:cs="Book Antiqua"/>
          <w:color w:val="000000" w:themeColor="text1"/>
        </w:rPr>
        <w:t xml:space="preserve"> A. Longitudinal single-cell RNA-seq analysis reveals stress-promoted chemoresistance in metastatic ovarian cancer. </w:t>
      </w:r>
      <w:r w:rsidRPr="00D17A7F">
        <w:rPr>
          <w:rFonts w:ascii="Book Antiqua" w:eastAsia="Book Antiqua" w:hAnsi="Book Antiqua" w:cs="Book Antiqua"/>
          <w:i/>
          <w:iCs/>
          <w:color w:val="000000" w:themeColor="text1"/>
        </w:rPr>
        <w:t>Sci Adv</w:t>
      </w:r>
      <w:r w:rsidRPr="00D17A7F">
        <w:rPr>
          <w:rFonts w:ascii="Book Antiqua" w:eastAsia="Book Antiqua" w:hAnsi="Book Antiqua" w:cs="Book Antiqua"/>
          <w:color w:val="000000" w:themeColor="text1"/>
        </w:rPr>
        <w:t xml:space="preserve"> 2022;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8</w:t>
      </w:r>
      <w:r w:rsidRPr="00D17A7F">
        <w:rPr>
          <w:rFonts w:ascii="Book Antiqua" w:eastAsia="Book Antiqua" w:hAnsi="Book Antiqua" w:cs="Book Antiqua"/>
          <w:color w:val="000000" w:themeColor="text1"/>
        </w:rPr>
        <w:t>: eabm1831 [PMID: 35196078 DOI: 10.1126/sciadv.abm1831]</w:t>
      </w:r>
    </w:p>
    <w:p w14:paraId="579B7EA1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  <w:sectPr w:rsidR="00A77B3E" w:rsidRPr="00D17A7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55B95D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lastRenderedPageBreak/>
        <w:t>Footnotes</w:t>
      </w:r>
    </w:p>
    <w:p w14:paraId="0AB4D438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Conflict-of-interest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statement: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="00706B17" w:rsidRPr="00D17A7F">
        <w:rPr>
          <w:rFonts w:ascii="Book Antiqua" w:hAnsi="Book Antiqua" w:cs="TimesNewRomanPS-BoldItalicMT"/>
          <w:bCs/>
          <w:iCs/>
          <w:color w:val="000000" w:themeColor="text1"/>
        </w:rPr>
        <w:t xml:space="preserve">There are no </w:t>
      </w:r>
      <w:r w:rsidR="00706B17" w:rsidRPr="00D17A7F">
        <w:rPr>
          <w:rFonts w:ascii="Book Antiqua" w:hAnsi="Book Antiqua" w:cs="TimesNewRomanPS-BoldItalicMT" w:hint="eastAsia"/>
          <w:bCs/>
          <w:iCs/>
          <w:color w:val="000000" w:themeColor="text1"/>
        </w:rPr>
        <w:t>conflicts</w:t>
      </w:r>
      <w:r w:rsidR="00706B17" w:rsidRPr="00D17A7F">
        <w:rPr>
          <w:rFonts w:ascii="Book Antiqua" w:hAnsi="Book Antiqua" w:cs="TimesNewRomanPS-BoldItalicMT"/>
          <w:bCs/>
          <w:iCs/>
          <w:color w:val="000000" w:themeColor="text1"/>
        </w:rPr>
        <w:t xml:space="preserve"> of intere</w:t>
      </w:r>
      <w:r w:rsidR="00706B17" w:rsidRPr="00D17A7F">
        <w:rPr>
          <w:rFonts w:ascii="Book Antiqua" w:hAnsi="Book Antiqua" w:cs="TimesNewRomanPS-BoldItalicMT" w:hint="eastAsia"/>
          <w:bCs/>
          <w:iCs/>
          <w:color w:val="000000" w:themeColor="text1"/>
        </w:rPr>
        <w:t>st to report.</w:t>
      </w:r>
    </w:p>
    <w:p w14:paraId="563E1AFF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279E7A63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bCs/>
          <w:color w:val="000000" w:themeColor="text1"/>
        </w:rPr>
        <w:t>Open-Access:</w:t>
      </w:r>
      <w:r w:rsidR="00020F38" w:rsidRPr="00D17A7F">
        <w:rPr>
          <w:rFonts w:ascii="Book Antiqua" w:eastAsia="Book Antiqua" w:hAnsi="Book Antiqua" w:cs="Book Antiqua"/>
          <w:b/>
          <w:bCs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rticl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pen-acces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rticl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a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a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elec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-hou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dito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full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eer-review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xtern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viewers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tribu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ccordanc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it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reativ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ommon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ttributi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proofErr w:type="spellStart"/>
      <w:r w:rsidRPr="00D17A7F">
        <w:rPr>
          <w:rFonts w:ascii="Book Antiqua" w:eastAsia="Book Antiqua" w:hAnsi="Book Antiqua" w:cs="Book Antiqua"/>
          <w:color w:val="000000" w:themeColor="text1"/>
        </w:rPr>
        <w:t>NonCommercial</w:t>
      </w:r>
      <w:proofErr w:type="spellEnd"/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(C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Y-N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4.0)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cense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hich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ermit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ther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stribute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mix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dapt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uil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up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ork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on-commercially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icen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i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erivativ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ork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ifferent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erms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vid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original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work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roperl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i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th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us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is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non-commercial.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ee: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ttps://creativecommons.org/Licenses/by-nc/4.0/</w:t>
      </w:r>
    </w:p>
    <w:p w14:paraId="05C9E1F7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2CEE6479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Provenance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and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peer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review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Unsolicite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rticle;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xternall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peer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reviewed.</w:t>
      </w:r>
    </w:p>
    <w:p w14:paraId="50914215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model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ingl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lind</w:t>
      </w:r>
    </w:p>
    <w:p w14:paraId="6FA10E72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10B41E0F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started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12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2022</w:t>
      </w:r>
    </w:p>
    <w:p w14:paraId="68F1D5A0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First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decision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Ma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28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2022</w:t>
      </w:r>
    </w:p>
    <w:p w14:paraId="209D5376" w14:textId="24432651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Article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in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press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F15D33" w:rsidRPr="00D17A7F">
        <w:rPr>
          <w:rFonts w:ascii="Book Antiqua" w:eastAsia="Book Antiqua" w:hAnsi="Book Antiqua" w:cs="Book Antiqua"/>
          <w:color w:val="000000" w:themeColor="text1"/>
        </w:rPr>
        <w:t>July 18, 2022</w:t>
      </w:r>
    </w:p>
    <w:p w14:paraId="4E97A4C4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2A98D74F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Specialty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type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iology</w:t>
      </w:r>
    </w:p>
    <w:p w14:paraId="4488BEF3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Country/Territory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of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origin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Spain</w:t>
      </w:r>
    </w:p>
    <w:p w14:paraId="4D125488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Peer-review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report</w:t>
      </w:r>
      <w:r w:rsidR="004F287E" w:rsidRPr="00D17A7F">
        <w:rPr>
          <w:rFonts w:ascii="Book Antiqua" w:eastAsia="Book Antiqua" w:hAnsi="Book Antiqua" w:cs="Book Antiqua"/>
          <w:b/>
          <w:color w:val="000000" w:themeColor="text1"/>
        </w:rPr>
        <w:t>’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s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scientific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quality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classification</w:t>
      </w:r>
    </w:p>
    <w:p w14:paraId="5341C098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Grad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A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(Excellent):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0</w:t>
      </w:r>
    </w:p>
    <w:p w14:paraId="1C86633C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Grad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(Very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good):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,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B</w:t>
      </w:r>
    </w:p>
    <w:p w14:paraId="6A99AA5E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Grad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(Good):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0</w:t>
      </w:r>
    </w:p>
    <w:p w14:paraId="2429D37C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Grad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D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(Fair):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0</w:t>
      </w:r>
    </w:p>
    <w:p w14:paraId="73A2EEC5" w14:textId="77777777" w:rsidR="00A77B3E" w:rsidRPr="00D17A7F" w:rsidRDefault="00F27B26">
      <w:pPr>
        <w:spacing w:line="360" w:lineRule="auto"/>
        <w:jc w:val="both"/>
        <w:rPr>
          <w:color w:val="000000" w:themeColor="text1"/>
        </w:rPr>
      </w:pPr>
      <w:r w:rsidRPr="00D17A7F">
        <w:rPr>
          <w:rFonts w:ascii="Book Antiqua" w:eastAsia="Book Antiqua" w:hAnsi="Book Antiqua" w:cs="Book Antiqua"/>
          <w:color w:val="000000" w:themeColor="text1"/>
        </w:rPr>
        <w:t>Grad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E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(Poor):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0</w:t>
      </w:r>
    </w:p>
    <w:p w14:paraId="4CAEFAA5" w14:textId="77777777" w:rsidR="00A77B3E" w:rsidRPr="00D17A7F" w:rsidRDefault="00A77B3E">
      <w:pPr>
        <w:spacing w:line="360" w:lineRule="auto"/>
        <w:jc w:val="both"/>
        <w:rPr>
          <w:color w:val="000000" w:themeColor="text1"/>
        </w:rPr>
      </w:pPr>
    </w:p>
    <w:p w14:paraId="6FD2682D" w14:textId="2A81E074" w:rsidR="00D17A7F" w:rsidRPr="00D17A7F" w:rsidRDefault="00F27B26">
      <w:pPr>
        <w:spacing w:line="360" w:lineRule="auto"/>
        <w:jc w:val="both"/>
        <w:rPr>
          <w:rFonts w:ascii="Book Antiqua" w:hAnsi="Book Antiqua" w:cs="Book Antiqua"/>
          <w:color w:val="000000" w:themeColor="text1"/>
          <w:lang w:eastAsia="zh-CN"/>
        </w:rPr>
      </w:pPr>
      <w:r w:rsidRPr="00D17A7F">
        <w:rPr>
          <w:rFonts w:ascii="Book Antiqua" w:eastAsia="Book Antiqua" w:hAnsi="Book Antiqua" w:cs="Book Antiqua"/>
          <w:b/>
          <w:color w:val="000000" w:themeColor="text1"/>
        </w:rPr>
        <w:t>P-Reviewer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Chu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H</w:t>
      </w:r>
      <w:r w:rsidR="00706B17" w:rsidRPr="00D17A7F">
        <w:rPr>
          <w:rFonts w:ascii="Book Antiqua" w:hAnsi="Book Antiqua" w:cs="Book Antiqua" w:hint="eastAsia"/>
          <w:color w:val="000000" w:themeColor="text1"/>
          <w:lang w:eastAsia="zh-CN"/>
        </w:rPr>
        <w:t>K, China</w:t>
      </w:r>
      <w:r w:rsidRPr="00D17A7F">
        <w:rPr>
          <w:rFonts w:ascii="Book Antiqua" w:eastAsia="Book Antiqua" w:hAnsi="Book Antiqua" w:cs="Book Antiqua"/>
          <w:color w:val="000000" w:themeColor="text1"/>
        </w:rPr>
        <w:t>;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Luo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J</w:t>
      </w:r>
      <w:r w:rsidR="00706B17" w:rsidRPr="00D17A7F">
        <w:rPr>
          <w:rFonts w:ascii="Book Antiqua" w:hAnsi="Book Antiqua" w:cs="Book Antiqua" w:hint="eastAsia"/>
          <w:color w:val="000000" w:themeColor="text1"/>
          <w:lang w:eastAsia="zh-CN"/>
        </w:rPr>
        <w:t>H, China</w:t>
      </w:r>
      <w:r w:rsidRPr="00D17A7F">
        <w:rPr>
          <w:rFonts w:ascii="Book Antiqua" w:eastAsia="Book Antiqua" w:hAnsi="Book Antiqua" w:cs="Book Antiqua"/>
          <w:color w:val="000000" w:themeColor="text1"/>
        </w:rPr>
        <w:t>;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Qin</w:t>
      </w:r>
      <w:r w:rsidR="00020F38" w:rsidRPr="00D17A7F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color w:val="000000" w:themeColor="text1"/>
        </w:rPr>
        <w:t>Y</w:t>
      </w:r>
      <w:r w:rsidR="00706B17" w:rsidRPr="00D17A7F">
        <w:rPr>
          <w:rFonts w:ascii="Book Antiqua" w:hAnsi="Book Antiqua" w:cs="Book Antiqua" w:hint="eastAsia"/>
          <w:color w:val="000000" w:themeColor="text1"/>
          <w:lang w:eastAsia="zh-CN"/>
        </w:rPr>
        <w:t>, China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S-Editor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706B17" w:rsidRPr="00D17A7F">
        <w:rPr>
          <w:rFonts w:ascii="Book Antiqua" w:hAnsi="Book Antiqua" w:cs="Book Antiqua" w:hint="eastAsia"/>
          <w:color w:val="000000" w:themeColor="text1"/>
          <w:lang w:eastAsia="zh-CN"/>
        </w:rPr>
        <w:t>Chen YL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L-Editor:</w:t>
      </w:r>
      <w:r w:rsidR="001337B6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11455B" w:rsidRPr="00D17A7F">
        <w:rPr>
          <w:rFonts w:ascii="Book Antiqua" w:hAnsi="Book Antiqua" w:cs="Book Antiqua" w:hint="eastAsia"/>
          <w:color w:val="000000" w:themeColor="text1"/>
          <w:lang w:eastAsia="zh-CN"/>
        </w:rPr>
        <w:t>A</w:t>
      </w:r>
      <w:r w:rsidR="0011455B" w:rsidRPr="00D17A7F">
        <w:rPr>
          <w:rFonts w:ascii="Book Antiqua" w:hAnsi="Book Antiqua" w:cs="Book Antiqua" w:hint="eastAsia"/>
          <w:b/>
          <w:color w:val="000000" w:themeColor="text1"/>
          <w:lang w:eastAsia="zh-CN"/>
        </w:rPr>
        <w:t xml:space="preserve"> </w:t>
      </w:r>
      <w:r w:rsidRPr="00D17A7F">
        <w:rPr>
          <w:rFonts w:ascii="Book Antiqua" w:eastAsia="Book Antiqua" w:hAnsi="Book Antiqua" w:cs="Book Antiqua"/>
          <w:b/>
          <w:color w:val="000000" w:themeColor="text1"/>
        </w:rPr>
        <w:t>P-Editor:</w:t>
      </w:r>
      <w:r w:rsidR="00020F38" w:rsidRPr="00D17A7F">
        <w:rPr>
          <w:rFonts w:ascii="Book Antiqua" w:eastAsia="Book Antiqua" w:hAnsi="Book Antiqua" w:cs="Book Antiqua"/>
          <w:b/>
          <w:color w:val="000000" w:themeColor="text1"/>
        </w:rPr>
        <w:t xml:space="preserve"> </w:t>
      </w:r>
      <w:r w:rsidR="0011455B" w:rsidRPr="00D17A7F">
        <w:rPr>
          <w:rFonts w:ascii="Book Antiqua" w:hAnsi="Book Antiqua" w:cs="Book Antiqua" w:hint="eastAsia"/>
          <w:color w:val="000000" w:themeColor="text1"/>
          <w:lang w:eastAsia="zh-CN"/>
        </w:rPr>
        <w:t>Chen YL</w:t>
      </w:r>
    </w:p>
    <w:p w14:paraId="538C8D98" w14:textId="77777777" w:rsidR="00D17A7F" w:rsidRPr="00D17A7F" w:rsidRDefault="00D17A7F">
      <w:pPr>
        <w:rPr>
          <w:rFonts w:ascii="Book Antiqua" w:hAnsi="Book Antiqua" w:cs="Book Antiqua"/>
          <w:color w:val="000000" w:themeColor="text1"/>
          <w:lang w:eastAsia="zh-CN"/>
        </w:rPr>
      </w:pPr>
      <w:r w:rsidRPr="00D17A7F">
        <w:rPr>
          <w:rFonts w:ascii="Book Antiqua" w:hAnsi="Book Antiqua" w:cs="Book Antiqua"/>
          <w:color w:val="000000" w:themeColor="text1"/>
          <w:lang w:eastAsia="zh-CN"/>
        </w:rPr>
        <w:br w:type="page"/>
      </w:r>
    </w:p>
    <w:p w14:paraId="5220D6AF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val="pt-BR" w:eastAsia="zh-CN"/>
        </w:rPr>
      </w:pPr>
      <w:bookmarkStart w:id="6" w:name="_Hlk88512952"/>
    </w:p>
    <w:p w14:paraId="50D8E8F1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2C6D3893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75201CC4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val="pt-BR" w:eastAsia="zh-CN"/>
        </w:rPr>
      </w:pPr>
    </w:p>
    <w:p w14:paraId="6BFC8256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  <w:r w:rsidRPr="00D17A7F">
        <w:rPr>
          <w:rFonts w:ascii="Book Antiqua" w:hAnsi="Book Antiqua"/>
          <w:noProof/>
          <w:lang w:eastAsia="zh-CN"/>
        </w:rPr>
        <w:drawing>
          <wp:inline distT="0" distB="0" distL="0" distR="0" wp14:anchorId="19D429E6" wp14:editId="7B5825E8">
            <wp:extent cx="2499360" cy="1440180"/>
            <wp:effectExtent l="0" t="0" r="0" b="7620"/>
            <wp:docPr id="5" name="图片 5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11640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D5F7C93" w14:textId="77777777" w:rsidR="00D17A7F" w:rsidRPr="00D17A7F" w:rsidRDefault="00D17A7F" w:rsidP="00D17A7F">
      <w:pPr>
        <w:autoSpaceDE w:val="0"/>
        <w:autoSpaceDN w:val="0"/>
        <w:adjustRightInd w:val="0"/>
        <w:ind w:leftChars="100" w:left="24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D17A7F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D17A7F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D17A7F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Inc</w:t>
      </w:r>
    </w:p>
    <w:p w14:paraId="533AFFBF" w14:textId="77777777" w:rsidR="00D17A7F" w:rsidRPr="00D17A7F" w:rsidRDefault="00D17A7F" w:rsidP="00D17A7F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D17A7F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19723568" w14:textId="77777777" w:rsidR="00D17A7F" w:rsidRPr="00D17A7F" w:rsidRDefault="00D17A7F" w:rsidP="00D17A7F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D17A7F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D17A7F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4D77834A" w14:textId="77777777" w:rsidR="00D17A7F" w:rsidRPr="00D17A7F" w:rsidRDefault="00D17A7F" w:rsidP="00D17A7F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D17A7F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D17A7F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7CF483AC" w14:textId="77777777" w:rsidR="00D17A7F" w:rsidRPr="00D17A7F" w:rsidRDefault="00D17A7F" w:rsidP="00D17A7F">
      <w:pPr>
        <w:autoSpaceDE w:val="0"/>
        <w:autoSpaceDN w:val="0"/>
        <w:adjustRightInd w:val="0"/>
        <w:ind w:leftChars="100" w:left="24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D17A7F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D17A7F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4B6C5CDD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  <w:r w:rsidRPr="00D17A7F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17335C09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85E7F44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C451DCF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12955A54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  <w:r w:rsidRPr="00D17A7F">
        <w:rPr>
          <w:rFonts w:ascii="Book Antiqua" w:hAnsi="Book Antiqua"/>
          <w:noProof/>
          <w:lang w:eastAsia="zh-CN"/>
        </w:rPr>
        <w:drawing>
          <wp:inline distT="0" distB="0" distL="0" distR="0" wp14:anchorId="7FB32ED0" wp14:editId="1817D362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710FA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812ECBC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910BEB0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2705056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49C6CA62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6A4EF4F4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72182F4C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24DB5DB6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0EA6E690" w14:textId="77777777" w:rsidR="00D17A7F" w:rsidRPr="00D17A7F" w:rsidRDefault="00D17A7F" w:rsidP="00D17A7F">
      <w:pPr>
        <w:ind w:leftChars="100" w:left="240"/>
        <w:jc w:val="center"/>
        <w:rPr>
          <w:rFonts w:ascii="Book Antiqua" w:hAnsi="Book Antiqua"/>
          <w:lang w:eastAsia="zh-CN"/>
        </w:rPr>
      </w:pPr>
    </w:p>
    <w:p w14:paraId="33E7D4D1" w14:textId="77777777" w:rsidR="00D17A7F" w:rsidRPr="00D17A7F" w:rsidRDefault="00D17A7F" w:rsidP="00D17A7F">
      <w:pPr>
        <w:ind w:leftChars="100" w:left="240"/>
        <w:jc w:val="right"/>
        <w:rPr>
          <w:rFonts w:ascii="Book Antiqua" w:hAnsi="Book Antiqua"/>
          <w:color w:val="000000" w:themeColor="text1"/>
          <w:lang w:eastAsia="zh-CN"/>
        </w:rPr>
      </w:pPr>
    </w:p>
    <w:p w14:paraId="5FDC19BC" w14:textId="77777777" w:rsidR="00D17A7F" w:rsidRPr="00763D22" w:rsidRDefault="00D17A7F" w:rsidP="00D17A7F">
      <w:pPr>
        <w:ind w:leftChars="100" w:left="240"/>
        <w:jc w:val="center"/>
        <w:rPr>
          <w:rFonts w:ascii="Book Antiqua" w:hAnsi="Book Antiqua"/>
          <w:color w:val="000000" w:themeColor="text1"/>
          <w:lang w:eastAsia="zh-CN"/>
        </w:rPr>
      </w:pPr>
      <w:r w:rsidRPr="00D17A7F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2 </w:t>
      </w:r>
      <w:proofErr w:type="spellStart"/>
      <w:r w:rsidRPr="00D17A7F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D17A7F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D17A7F">
        <w:rPr>
          <w:rFonts w:ascii="Book Antiqua" w:hAnsi="Book Antiqua"/>
          <w:color w:val="000000" w:themeColor="text1"/>
          <w:lang w:eastAsia="zh-CN"/>
        </w:rPr>
        <w:fldChar w:fldCharType="begin"/>
      </w:r>
      <w:r w:rsidRPr="00D17A7F">
        <w:rPr>
          <w:rFonts w:ascii="Book Antiqua" w:hAnsi="Book Antiqua"/>
          <w:color w:val="000000" w:themeColor="text1"/>
          <w:lang w:eastAsia="zh-CN"/>
        </w:rPr>
        <w:instrText xml:space="preserve"> ADDIN EN.REFLIST </w:instrText>
      </w:r>
      <w:r w:rsidRPr="00D17A7F">
        <w:rPr>
          <w:rFonts w:ascii="Book Antiqua" w:hAnsi="Book Antiqua"/>
          <w:color w:val="000000" w:themeColor="text1"/>
          <w:lang w:eastAsia="zh-CN"/>
        </w:rPr>
        <w:fldChar w:fldCharType="end"/>
      </w:r>
      <w:bookmarkEnd w:id="6"/>
    </w:p>
    <w:p w14:paraId="2218BFC6" w14:textId="77777777" w:rsidR="00A77B3E" w:rsidRPr="0011455B" w:rsidRDefault="00A77B3E">
      <w:pPr>
        <w:spacing w:line="360" w:lineRule="auto"/>
        <w:jc w:val="both"/>
        <w:rPr>
          <w:color w:val="000000" w:themeColor="text1"/>
        </w:rPr>
      </w:pPr>
    </w:p>
    <w:sectPr w:rsidR="00A77B3E" w:rsidRPr="001145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A74D6" w14:textId="77777777" w:rsidR="003A5CD3" w:rsidRDefault="003A5CD3" w:rsidP="002C5862">
      <w:r>
        <w:separator/>
      </w:r>
    </w:p>
  </w:endnote>
  <w:endnote w:type="continuationSeparator" w:id="0">
    <w:p w14:paraId="0308C99A" w14:textId="77777777" w:rsidR="003A5CD3" w:rsidRDefault="003A5CD3" w:rsidP="002C5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-BoldItalicMT">
    <w:altName w:val="Segoe Print"/>
    <w:charset w:val="00"/>
    <w:family w:val="auto"/>
    <w:pitch w:val="default"/>
    <w:sig w:usb0="00000000" w:usb1="00000000" w:usb2="00000001" w:usb3="00000000" w:csb0="000001BF" w:csb1="00000000"/>
  </w:font>
  <w:font w:name="TimesNewRomanPSMT">
    <w:altName w:val="宋体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Garamond-Bold">
    <w:altName w:val="等线"/>
    <w:charset w:val="00"/>
    <w:family w:val="auto"/>
    <w:pitch w:val="default"/>
    <w:sig w:usb0="00000000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Calibr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225300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623F18E0" w14:textId="77777777" w:rsidR="009A1159" w:rsidRDefault="009A1159">
            <w:pPr>
              <w:pStyle w:val="a5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7A2A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7A2A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9AA2803" w14:textId="77777777" w:rsidR="009A1159" w:rsidRDefault="009A115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DEFEA" w14:textId="77777777" w:rsidR="003A5CD3" w:rsidRDefault="003A5CD3" w:rsidP="002C5862">
      <w:r>
        <w:separator/>
      </w:r>
    </w:p>
  </w:footnote>
  <w:footnote w:type="continuationSeparator" w:id="0">
    <w:p w14:paraId="5A44C370" w14:textId="77777777" w:rsidR="003A5CD3" w:rsidRDefault="003A5CD3" w:rsidP="002C58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jYxNTI1NbYwMjZX0lEKTi0uzszPAykwrAUA+nw1pywAAAA="/>
  </w:docVars>
  <w:rsids>
    <w:rsidRoot w:val="00A77B3E"/>
    <w:rsid w:val="00020F38"/>
    <w:rsid w:val="000C66A1"/>
    <w:rsid w:val="0011455B"/>
    <w:rsid w:val="001337B6"/>
    <w:rsid w:val="001B4719"/>
    <w:rsid w:val="0022087F"/>
    <w:rsid w:val="002C5862"/>
    <w:rsid w:val="002F77A8"/>
    <w:rsid w:val="003A5CD3"/>
    <w:rsid w:val="004F287E"/>
    <w:rsid w:val="005D7A2A"/>
    <w:rsid w:val="005E40DF"/>
    <w:rsid w:val="00652D9F"/>
    <w:rsid w:val="0069306C"/>
    <w:rsid w:val="00706B17"/>
    <w:rsid w:val="0077466E"/>
    <w:rsid w:val="00882755"/>
    <w:rsid w:val="008F6776"/>
    <w:rsid w:val="00901D69"/>
    <w:rsid w:val="009649EC"/>
    <w:rsid w:val="009A1159"/>
    <w:rsid w:val="009A5AA7"/>
    <w:rsid w:val="00A77B3E"/>
    <w:rsid w:val="00B40D8F"/>
    <w:rsid w:val="00C01C4C"/>
    <w:rsid w:val="00CA2A55"/>
    <w:rsid w:val="00D17A7F"/>
    <w:rsid w:val="00D730C8"/>
    <w:rsid w:val="00DF7EA6"/>
    <w:rsid w:val="00E00B15"/>
    <w:rsid w:val="00E16FA4"/>
    <w:rsid w:val="00E632DE"/>
    <w:rsid w:val="00F15D33"/>
    <w:rsid w:val="00F27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A8D328"/>
  <w15:docId w15:val="{9B743B67-6066-3F46-B799-037C6CFC0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y2iqfc">
    <w:name w:val="y2iqfc"/>
    <w:basedOn w:val="a0"/>
  </w:style>
  <w:style w:type="paragraph" w:styleId="a3">
    <w:name w:val="header"/>
    <w:basedOn w:val="a"/>
    <w:link w:val="a4"/>
    <w:unhideWhenUsed/>
    <w:rsid w:val="002C58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2C586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C586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C5862"/>
    <w:rPr>
      <w:sz w:val="18"/>
      <w:szCs w:val="18"/>
    </w:rPr>
  </w:style>
  <w:style w:type="paragraph" w:styleId="a7">
    <w:name w:val="Balloon Text"/>
    <w:basedOn w:val="a"/>
    <w:link w:val="a8"/>
    <w:semiHidden/>
    <w:unhideWhenUsed/>
    <w:rsid w:val="0011455B"/>
    <w:rPr>
      <w:sz w:val="18"/>
      <w:szCs w:val="18"/>
    </w:rPr>
  </w:style>
  <w:style w:type="character" w:customStyle="1" w:styleId="a8">
    <w:name w:val="批注框文本 字符"/>
    <w:basedOn w:val="a0"/>
    <w:link w:val="a7"/>
    <w:semiHidden/>
    <w:rsid w:val="0011455B"/>
    <w:rPr>
      <w:sz w:val="18"/>
      <w:szCs w:val="18"/>
    </w:rPr>
  </w:style>
  <w:style w:type="paragraph" w:styleId="a9">
    <w:name w:val="Revision"/>
    <w:hidden/>
    <w:uiPriority w:val="99"/>
    <w:semiHidden/>
    <w:rsid w:val="001B4719"/>
    <w:rPr>
      <w:sz w:val="24"/>
      <w:szCs w:val="24"/>
    </w:rPr>
  </w:style>
  <w:style w:type="character" w:styleId="aa">
    <w:name w:val="Hyperlink"/>
    <w:basedOn w:val="a0"/>
    <w:unhideWhenUsed/>
    <w:rsid w:val="00D17A7F"/>
    <w:rPr>
      <w:color w:val="0000FF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D17A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32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ptodate.com/contents/acute-respiratory-distress-syndrome-prognosis-and-outcomes-in-adult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wjgnet.com/1007-9327/full/v28/i30/4231.ht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0</Pages>
  <Words>2177</Words>
  <Characters>12411</Characters>
  <Application>Microsoft Office Word</Application>
  <DocSecurity>0</DocSecurity>
  <Lines>103</Lines>
  <Paragraphs>2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BEL LEGAZ</dc:creator>
  <cp:lastModifiedBy>Li Jia-Hui</cp:lastModifiedBy>
  <cp:revision>5</cp:revision>
  <dcterms:created xsi:type="dcterms:W3CDTF">2022-07-18T21:29:00Z</dcterms:created>
  <dcterms:modified xsi:type="dcterms:W3CDTF">2022-08-04T06:45:00Z</dcterms:modified>
</cp:coreProperties>
</file>